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B4682B" w:rsidRDefault="00CD2B6A">
      <w:pPr>
        <w:pStyle w:val="Heading1"/>
      </w:pPr>
      <w:bookmarkStart w:id="0" w:name="Xc957016d1d4acbcb7703f84a25e91657a39444e"/>
      <w:proofErr w:type="spellStart"/>
      <w:r>
        <w:t>CivicConnect</w:t>
      </w:r>
      <w:proofErr w:type="spellEnd"/>
      <w:r>
        <w:t>: An Advanced Digital Platform for Civic Engagement and Municipal Service Management</w:t>
      </w:r>
    </w:p>
    <w:p w:rsidR="00A36072" w:rsidRPr="00A36072" w:rsidRDefault="00A36072" w:rsidP="00A36072">
      <w:pPr>
        <w:pStyle w:val="BodyText"/>
      </w:pPr>
      <w:r>
        <w:pict>
          <v:rect id="_x0000_i1036" style="width:0;height:1.5pt" o:hralign="center" o:hrstd="t" o:hr="t"/>
        </w:pict>
      </w:r>
    </w:p>
    <w:p w:rsidR="00B4682B" w:rsidRDefault="00CD2B6A">
      <w:pPr>
        <w:pStyle w:val="Heading2"/>
      </w:pPr>
      <w:bookmarkStart w:id="1" w:name="abstract"/>
      <w:r>
        <w:t>Abstract</w:t>
      </w:r>
    </w:p>
    <w:p w:rsidR="00B4682B" w:rsidRDefault="00CD2B6A">
      <w:pPr>
        <w:pStyle w:val="FirstParagraph"/>
      </w:pPr>
      <w:r>
        <w:t>CivicConnect is a comprehensive digital platform designed to bridge the gap between citizens and municipal authorities through real-time reporting, tracking, and management of civic issues. This research presents the development and implementation of an ad</w:t>
      </w:r>
      <w:r>
        <w:t>vanced web-based system that enables citizens to report municipal problems while providing administrators with powerful tools for efficient issue resolution and data-driven decision making. The platform incorporates modern web technologies, real-time commu</w:t>
      </w:r>
      <w:r>
        <w:t>nication, advanced analytics, and machine learning capabilities to enhance civic engagement and improve municipal service delivery.</w:t>
      </w:r>
    </w:p>
    <w:p w:rsidR="00B4682B" w:rsidRDefault="00CD2B6A" w:rsidP="000F290B">
      <w:pPr>
        <w:pStyle w:val="BodyText"/>
      </w:pPr>
      <w:r>
        <w:rPr>
          <w:b/>
          <w:bCs/>
        </w:rPr>
        <w:t>Keywords:</w:t>
      </w:r>
      <w:r>
        <w:t xml:space="preserve"> Civic Technology, Municipal Management, Digital Governance, Real-time Communication, Data Analytics, Web Applicati</w:t>
      </w:r>
      <w:r>
        <w:t>on Development</w:t>
      </w:r>
      <w:bookmarkStart w:id="2" w:name="list-of-figures"/>
      <w:bookmarkEnd w:id="1"/>
    </w:p>
    <w:p w:rsidR="00B4682B" w:rsidRDefault="00CD2B6A">
      <w:r>
        <w:pict>
          <v:rect id="_x0000_i1025" style="width:0;height:1.5pt" o:hralign="center" o:hrstd="t" o:hr="t"/>
        </w:pict>
      </w:r>
    </w:p>
    <w:p w:rsidR="00B4682B" w:rsidRDefault="00CD2B6A">
      <w:pPr>
        <w:pStyle w:val="Heading2"/>
      </w:pPr>
      <w:bookmarkStart w:id="3" w:name="introduction"/>
      <w:bookmarkEnd w:id="2"/>
      <w:r>
        <w:t>1. Introduction</w:t>
      </w:r>
    </w:p>
    <w:p w:rsidR="00B4682B" w:rsidRDefault="00CD2B6A">
      <w:pPr>
        <w:pStyle w:val="Heading3"/>
      </w:pPr>
      <w:bookmarkStart w:id="4" w:name="background-and-motivation"/>
      <w:r>
        <w:t>1.1 Background and Motivation</w:t>
      </w:r>
    </w:p>
    <w:p w:rsidR="00B4682B" w:rsidRDefault="00CD2B6A">
      <w:pPr>
        <w:pStyle w:val="FirstParagraph"/>
      </w:pPr>
      <w:r>
        <w:t>Urban governance faces increasing challenges in managing citizen complaints, tracking service requests, and maintaining transpare</w:t>
      </w:r>
      <w:r>
        <w:t>nt communication with residents. Traditional methods of civic reporting through phone calls, emails, or physical visits to municipal offices are inefficient, lack transparency, and provide limited tracking capabilities. The need for a digital transformatio</w:t>
      </w:r>
      <w:r>
        <w:t>n in civic engagement has become paramount as cities grow and citizen expectations for responsive governance increase.</w:t>
      </w:r>
    </w:p>
    <w:p w:rsidR="00B4682B" w:rsidRDefault="00CD2B6A">
      <w:pPr>
        <w:pStyle w:val="Heading3"/>
      </w:pPr>
      <w:bookmarkStart w:id="5" w:name="problem-statement"/>
      <w:bookmarkEnd w:id="4"/>
      <w:r>
        <w:t>1.2 Problem Statement</w:t>
      </w:r>
    </w:p>
    <w:p w:rsidR="00B4682B" w:rsidRDefault="00CD2B6A">
      <w:pPr>
        <w:pStyle w:val="FirstParagraph"/>
      </w:pPr>
      <w:r>
        <w:t>Municipal authorities struggle with: - Inefficient manual processes for handling citizen complaints - Lack of real-</w:t>
      </w:r>
      <w:r>
        <w:t>time visibility into service request status - Limited data analytics for informed decision-making - Poor communication channels between citizens and authorities - Difficulty in prioritizing and assigning resources effectively - Absence of performance metri</w:t>
      </w:r>
      <w:r>
        <w:t>cs and accountability measures</w:t>
      </w:r>
    </w:p>
    <w:p w:rsidR="00B4682B" w:rsidRDefault="00CD2B6A">
      <w:pPr>
        <w:pStyle w:val="Heading3"/>
      </w:pPr>
      <w:bookmarkStart w:id="6" w:name="research-objectives"/>
      <w:bookmarkEnd w:id="5"/>
      <w:r>
        <w:t>1.3 Research Objectives</w:t>
      </w:r>
    </w:p>
    <w:p w:rsidR="00B4682B" w:rsidRDefault="00CD2B6A">
      <w:pPr>
        <w:pStyle w:val="FirstParagraph"/>
      </w:pPr>
      <w:r>
        <w:t>This research aims to: 1. Develop a comprehensive digital platform for civic engagement 2. Implement advanced administrative tools for efficient issue management 3. Create real-time communication chann</w:t>
      </w:r>
      <w:r>
        <w:t xml:space="preserve">els between citizens and authorities 4. Establish data-driven </w:t>
      </w:r>
      <w:r>
        <w:lastRenderedPageBreak/>
        <w:t>analytics for municipal decision-making 5. Enhance transparency and accountability in municipal services 6. Evaluate the effectiveness of digital civic engagement solutions</w:t>
      </w:r>
    </w:p>
    <w:p w:rsidR="00A577D7" w:rsidRPr="00A577D7" w:rsidRDefault="00A577D7" w:rsidP="00A577D7">
      <w:pPr>
        <w:pStyle w:val="BodyText"/>
      </w:pPr>
      <w:r>
        <w:pict>
          <v:rect id="_x0000_i1027" style="width:0;height:1.5pt" o:hralign="center" o:hrstd="t" o:hr="t"/>
        </w:pict>
      </w:r>
    </w:p>
    <w:p w:rsidR="00B4682B" w:rsidRDefault="00CD2B6A">
      <w:pPr>
        <w:pStyle w:val="Heading2"/>
      </w:pPr>
      <w:bookmarkStart w:id="7" w:name="literature-review"/>
      <w:bookmarkEnd w:id="3"/>
      <w:bookmarkEnd w:id="6"/>
      <w:r>
        <w:t>2. Literature Review</w:t>
      </w:r>
    </w:p>
    <w:p w:rsidR="00B4682B" w:rsidRDefault="00CD2B6A">
      <w:pPr>
        <w:pStyle w:val="Heading3"/>
      </w:pPr>
      <w:bookmarkStart w:id="8" w:name="digital-governance-and-e-government"/>
      <w:r>
        <w:t>2.1 Digital Governance and E-Government</w:t>
      </w:r>
    </w:p>
    <w:p w:rsidR="00B4682B" w:rsidRDefault="00CD2B6A">
      <w:pPr>
        <w:pStyle w:val="FirstParagraph"/>
      </w:pPr>
      <w:r>
        <w:t>Digital governance has emerged as a critical component of modern public administration. Studies have shown that digital platforms can significantly improve citizen satisfaction and government efficiency (Smith et al.</w:t>
      </w:r>
      <w:r>
        <w:t>, 2023). E-government initiatives worldwide have demonstrated the potential for technology to transform public service delivery.</w:t>
      </w:r>
    </w:p>
    <w:p w:rsidR="00B4682B" w:rsidRDefault="00CD2B6A">
      <w:pPr>
        <w:pStyle w:val="Heading3"/>
      </w:pPr>
      <w:bookmarkStart w:id="9" w:name="civic-technology-platforms"/>
      <w:bookmarkEnd w:id="8"/>
      <w:r>
        <w:t>2.2 Civic Technology Platforms</w:t>
      </w:r>
    </w:p>
    <w:p w:rsidR="00B4682B" w:rsidRDefault="00CD2B6A">
      <w:pPr>
        <w:pStyle w:val="FirstParagraph"/>
      </w:pPr>
      <w:r>
        <w:t>Existing civic technology platforms like SeeClickFix, FixMyStreet, and 311 systems have paved th</w:t>
      </w:r>
      <w:r>
        <w:t>e way for digital civic engagement. However, these platforms often lack comprehensive administrative tools and advanced analytics capabilities that are essential for effective municipal management.</w:t>
      </w:r>
    </w:p>
    <w:p w:rsidR="00B4682B" w:rsidRDefault="00CD2B6A">
      <w:pPr>
        <w:pStyle w:val="Heading3"/>
      </w:pPr>
      <w:bookmarkStart w:id="10" w:name="X6dccefe13be6824de962c6309d79d9f85e59316"/>
      <w:bookmarkEnd w:id="9"/>
      <w:r>
        <w:t>2.3 Real-time Communication in Public Services</w:t>
      </w:r>
    </w:p>
    <w:p w:rsidR="00B4682B" w:rsidRDefault="00CD2B6A">
      <w:pPr>
        <w:pStyle w:val="FirstParagraph"/>
      </w:pPr>
      <w:r>
        <w:t>Research in</w:t>
      </w:r>
      <w:r>
        <w:t xml:space="preserve">dicates that real-time communication significantly improves citizen trust and engagement with government services (Johnson &amp; Lee, 2022). WebSocket technology and push notifications have become standard tools for implementing real-time features in web </w:t>
      </w:r>
      <w:r>
        <w:t>appli</w:t>
      </w:r>
      <w:r>
        <w:t>cations.</w:t>
      </w:r>
    </w:p>
    <w:p w:rsidR="00A577D7" w:rsidRPr="00A577D7" w:rsidRDefault="00A577D7" w:rsidP="00A577D7">
      <w:pPr>
        <w:pStyle w:val="BodyText"/>
      </w:pPr>
      <w:r>
        <w:pict>
          <v:rect id="_x0000_i1028" style="width:0;height:1.5pt" o:hralign="center" o:hrstd="t" o:hr="t"/>
        </w:pict>
      </w:r>
    </w:p>
    <w:p w:rsidR="00B4682B" w:rsidRDefault="00CD2B6A">
      <w:pPr>
        <w:pStyle w:val="Heading2"/>
      </w:pPr>
      <w:bookmarkStart w:id="11" w:name="system-architecture-and-design"/>
      <w:bookmarkEnd w:id="7"/>
      <w:bookmarkEnd w:id="10"/>
      <w:r>
        <w:t>3. System Architecture and Design</w:t>
      </w:r>
    </w:p>
    <w:p w:rsidR="00B4682B" w:rsidRDefault="00CD2B6A">
      <w:pPr>
        <w:pStyle w:val="Heading3"/>
      </w:pPr>
      <w:bookmarkStart w:id="12" w:name="system-architecture-overview"/>
      <w:r>
        <w:t>3.1 System Architecture Overview</w:t>
      </w:r>
    </w:p>
    <w:p w:rsidR="00B4682B" w:rsidRDefault="00CD2B6A">
      <w:pPr>
        <w:pStyle w:val="FirstParagraph"/>
      </w:pPr>
      <w:r>
        <w:t xml:space="preserve">The CivicConnect platform follows a modern three-tier architecture with microservices-oriented design principles. The system is designed for scalability, maintainability, and high </w:t>
      </w:r>
      <w:r>
        <w:t>performance.</w:t>
      </w:r>
    </w:p>
    <w:p w:rsidR="00B4682B" w:rsidRDefault="00CD2B6A">
      <w:pPr>
        <w:pStyle w:val="BodyText"/>
        <w:rPr>
          <w:i/>
          <w:iCs/>
        </w:rPr>
      </w:pPr>
      <w:r>
        <w:rPr>
          <w:i/>
          <w:iCs/>
        </w:rPr>
        <w:t>Figure 1: High-level system architecture showing the interaction between client applications, server components, and external services</w:t>
      </w:r>
    </w:p>
    <w:p w:rsidR="00B4682B" w:rsidRDefault="000F290B" w:rsidP="000F290B">
      <w:pPr>
        <w:pStyle w:val="BodyText"/>
      </w:pPr>
      <w:r>
        <w:rPr>
          <w:noProof/>
          <w:lang w:bidi="hi-IN"/>
        </w:rPr>
        <w:lastRenderedPageBreak/>
        <w:drawing>
          <wp:inline distT="0" distB="0" distL="0" distR="0" wp14:anchorId="41A6BF7A" wp14:editId="350C7E6B">
            <wp:extent cx="5943600" cy="44888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tem design and Architectur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82B" w:rsidRDefault="00CD2B6A">
      <w:pPr>
        <w:pStyle w:val="Heading3"/>
      </w:pPr>
      <w:bookmarkStart w:id="13" w:name="technology-stack"/>
      <w:bookmarkEnd w:id="12"/>
      <w:r>
        <w:t>3</w:t>
      </w:r>
      <w:r>
        <w:t>.2 Technology Stack</w:t>
      </w:r>
    </w:p>
    <w:p w:rsidR="00B4682B" w:rsidRDefault="00CD2B6A">
      <w:pPr>
        <w:pStyle w:val="FirstParagraph"/>
      </w:pPr>
      <w:r>
        <w:rPr>
          <w:b/>
          <w:bCs/>
        </w:rPr>
        <w:t>Frontend Technologies:</w:t>
      </w:r>
      <w:r>
        <w:t xml:space="preserve"> - </w:t>
      </w:r>
    </w:p>
    <w:p w:rsidR="000F290B" w:rsidRPr="000F290B" w:rsidRDefault="000F290B" w:rsidP="000F290B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React.js for dynamic user interfaces </w:t>
      </w:r>
    </w:p>
    <w:p w:rsidR="000F290B" w:rsidRPr="000F290B" w:rsidRDefault="000F290B" w:rsidP="000F290B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Material-UI for consistent design components </w:t>
      </w:r>
    </w:p>
    <w:p w:rsidR="000F290B" w:rsidRPr="000F290B" w:rsidRDefault="000F290B" w:rsidP="000F290B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Socket.IO for real-time communication </w:t>
      </w:r>
    </w:p>
    <w:p w:rsidR="000F290B" w:rsidRPr="000F290B" w:rsidRDefault="000F290B" w:rsidP="000F290B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>Leaflet.js for interactive mapping</w:t>
      </w:r>
    </w:p>
    <w:p w:rsidR="00B4682B" w:rsidRDefault="00CD2B6A">
      <w:pPr>
        <w:pStyle w:val="BodyText"/>
      </w:pPr>
      <w:r>
        <w:rPr>
          <w:b/>
          <w:bCs/>
        </w:rPr>
        <w:t>B</w:t>
      </w:r>
      <w:r>
        <w:rPr>
          <w:b/>
          <w:bCs/>
        </w:rPr>
        <w:t>ackend Technologies:</w:t>
      </w:r>
      <w:r>
        <w:t xml:space="preserve"> - </w:t>
      </w:r>
    </w:p>
    <w:p w:rsidR="000F290B" w:rsidRPr="000F290B" w:rsidRDefault="000F290B" w:rsidP="000F290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Node.js with Express.js framework </w:t>
      </w:r>
    </w:p>
    <w:p w:rsidR="000F290B" w:rsidRPr="000F290B" w:rsidRDefault="000F290B" w:rsidP="000F290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proofErr w:type="spellStart"/>
      <w:r w:rsidRPr="000F290B">
        <w:rPr>
          <w:rFonts w:asciiTheme="minorHAnsi" w:hAnsiTheme="minorHAnsi"/>
        </w:rPr>
        <w:t>MongoDB</w:t>
      </w:r>
      <w:proofErr w:type="spellEnd"/>
      <w:r w:rsidRPr="000F290B">
        <w:rPr>
          <w:rFonts w:asciiTheme="minorHAnsi" w:hAnsiTheme="minorHAnsi"/>
        </w:rPr>
        <w:t xml:space="preserve"> for data persistence </w:t>
      </w:r>
    </w:p>
    <w:p w:rsidR="000F290B" w:rsidRPr="000F290B" w:rsidRDefault="000F290B" w:rsidP="000F290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Socket.IO for real-time server communication </w:t>
      </w:r>
    </w:p>
    <w:p w:rsidR="000F290B" w:rsidRPr="000F290B" w:rsidRDefault="000F290B" w:rsidP="000F290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JWT for secure authentication </w:t>
      </w:r>
    </w:p>
    <w:p w:rsidR="000F290B" w:rsidRDefault="000F290B" w:rsidP="000F290B">
      <w:pPr>
        <w:pStyle w:val="NormalWeb"/>
        <w:numPr>
          <w:ilvl w:val="0"/>
          <w:numId w:val="11"/>
        </w:numPr>
      </w:pPr>
      <w:proofErr w:type="spellStart"/>
      <w:r w:rsidRPr="000F290B">
        <w:rPr>
          <w:rFonts w:asciiTheme="minorHAnsi" w:hAnsiTheme="minorHAnsi"/>
        </w:rPr>
        <w:t>Cloudinary</w:t>
      </w:r>
      <w:proofErr w:type="spellEnd"/>
      <w:r w:rsidRPr="000F290B">
        <w:rPr>
          <w:rFonts w:asciiTheme="minorHAnsi" w:hAnsiTheme="minorHAnsi"/>
        </w:rPr>
        <w:t xml:space="preserve"> for media management</w:t>
      </w:r>
    </w:p>
    <w:p w:rsidR="000F290B" w:rsidRDefault="000F290B">
      <w:pPr>
        <w:pStyle w:val="BodyText"/>
      </w:pPr>
    </w:p>
    <w:p w:rsidR="000F290B" w:rsidRDefault="00CD2B6A">
      <w:pPr>
        <w:pStyle w:val="BodyText"/>
      </w:pPr>
      <w:r>
        <w:rPr>
          <w:b/>
          <w:bCs/>
        </w:rPr>
        <w:t>Development Tools:</w:t>
      </w:r>
      <w:r>
        <w:t xml:space="preserve"> - </w:t>
      </w:r>
    </w:p>
    <w:p w:rsidR="000F290B" w:rsidRPr="000F290B" w:rsidRDefault="000F290B" w:rsidP="000F290B">
      <w:pPr>
        <w:pStyle w:val="NormalWeb"/>
        <w:numPr>
          <w:ilvl w:val="0"/>
          <w:numId w:val="12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lastRenderedPageBreak/>
        <w:t xml:space="preserve">Jest for automated testing </w:t>
      </w:r>
    </w:p>
    <w:p w:rsidR="000F290B" w:rsidRPr="000F290B" w:rsidRDefault="000F290B" w:rsidP="000F290B">
      <w:pPr>
        <w:pStyle w:val="NormalWeb"/>
        <w:numPr>
          <w:ilvl w:val="0"/>
          <w:numId w:val="12"/>
        </w:numPr>
        <w:rPr>
          <w:rFonts w:asciiTheme="minorHAnsi" w:hAnsiTheme="minorHAnsi"/>
        </w:rPr>
      </w:pPr>
      <w:r w:rsidRPr="000F290B">
        <w:rPr>
          <w:rFonts w:asciiTheme="minorHAnsi" w:hAnsiTheme="minorHAnsi"/>
        </w:rPr>
        <w:t xml:space="preserve">Postman for API testing </w:t>
      </w:r>
    </w:p>
    <w:p w:rsidR="000F290B" w:rsidRPr="000F290B" w:rsidRDefault="000F290B" w:rsidP="000F290B">
      <w:pPr>
        <w:pStyle w:val="NormalWeb"/>
        <w:numPr>
          <w:ilvl w:val="0"/>
          <w:numId w:val="12"/>
        </w:numPr>
        <w:rPr>
          <w:rFonts w:asciiTheme="minorHAnsi" w:hAnsiTheme="minorHAnsi"/>
        </w:rPr>
      </w:pPr>
      <w:proofErr w:type="spellStart"/>
      <w:r w:rsidRPr="000F290B">
        <w:rPr>
          <w:rFonts w:asciiTheme="minorHAnsi" w:hAnsiTheme="minorHAnsi"/>
        </w:rPr>
        <w:t>Git</w:t>
      </w:r>
      <w:proofErr w:type="spellEnd"/>
      <w:r w:rsidRPr="000F290B">
        <w:rPr>
          <w:rFonts w:asciiTheme="minorHAnsi" w:hAnsiTheme="minorHAnsi"/>
        </w:rPr>
        <w:t xml:space="preserve"> for version control </w:t>
      </w:r>
    </w:p>
    <w:p w:rsidR="000F290B" w:rsidRPr="000F290B" w:rsidRDefault="000F290B" w:rsidP="000F290B">
      <w:pPr>
        <w:pStyle w:val="NormalWeb"/>
        <w:numPr>
          <w:ilvl w:val="0"/>
          <w:numId w:val="12"/>
        </w:numPr>
        <w:rPr>
          <w:rFonts w:asciiTheme="minorHAnsi" w:hAnsiTheme="minorHAnsi"/>
        </w:rPr>
      </w:pPr>
      <w:proofErr w:type="spellStart"/>
      <w:r w:rsidRPr="000F290B">
        <w:rPr>
          <w:rFonts w:asciiTheme="minorHAnsi" w:hAnsiTheme="minorHAnsi"/>
        </w:rPr>
        <w:t>Docker</w:t>
      </w:r>
      <w:proofErr w:type="spellEnd"/>
      <w:r w:rsidRPr="000F290B">
        <w:rPr>
          <w:rFonts w:asciiTheme="minorHAnsi" w:hAnsiTheme="minorHAnsi"/>
        </w:rPr>
        <w:t xml:space="preserve"> for containerization</w:t>
      </w:r>
    </w:p>
    <w:p w:rsidR="00B4682B" w:rsidRDefault="000F290B">
      <w:pPr>
        <w:pStyle w:val="Heading3"/>
      </w:pPr>
      <w:bookmarkStart w:id="14" w:name="system-components"/>
      <w:bookmarkEnd w:id="13"/>
      <w:r>
        <w:t>3.2</w:t>
      </w:r>
      <w:r w:rsidR="00CD2B6A">
        <w:t xml:space="preserve"> System Components</w:t>
      </w:r>
    </w:p>
    <w:p w:rsidR="00B4682B" w:rsidRDefault="00CD2B6A">
      <w:pPr>
        <w:pStyle w:val="Heading4"/>
      </w:pPr>
      <w:bookmarkStart w:id="15" w:name="citizen-portal"/>
      <w:r>
        <w:t>3.2.1 Citizen Portal</w:t>
      </w:r>
    </w:p>
    <w:p w:rsidR="00B4682B" w:rsidRDefault="00CD2B6A">
      <w:pPr>
        <w:pStyle w:val="Compact"/>
        <w:numPr>
          <w:ilvl w:val="0"/>
          <w:numId w:val="2"/>
        </w:numPr>
      </w:pPr>
      <w:r>
        <w:t>Issue reporting with multimedia support</w:t>
      </w:r>
    </w:p>
    <w:p w:rsidR="00B4682B" w:rsidRDefault="00CD2B6A">
      <w:pPr>
        <w:pStyle w:val="Compact"/>
        <w:numPr>
          <w:ilvl w:val="0"/>
          <w:numId w:val="2"/>
        </w:numPr>
      </w:pPr>
      <w:r>
        <w:t>Real-time status tracking</w:t>
      </w:r>
    </w:p>
    <w:p w:rsidR="00B4682B" w:rsidRDefault="00CD2B6A">
      <w:pPr>
        <w:pStyle w:val="Compact"/>
        <w:numPr>
          <w:ilvl w:val="0"/>
          <w:numId w:val="2"/>
        </w:numPr>
      </w:pPr>
      <w:r>
        <w:t>Location-based services</w:t>
      </w:r>
    </w:p>
    <w:p w:rsidR="00B4682B" w:rsidRDefault="00CD2B6A">
      <w:pPr>
        <w:pStyle w:val="Compact"/>
        <w:numPr>
          <w:ilvl w:val="0"/>
          <w:numId w:val="2"/>
        </w:numPr>
      </w:pPr>
      <w:r>
        <w:t>Feedback and rating system</w:t>
      </w:r>
    </w:p>
    <w:p w:rsidR="00B4682B" w:rsidRDefault="00CD2B6A">
      <w:pPr>
        <w:pStyle w:val="Compact"/>
        <w:numPr>
          <w:ilvl w:val="0"/>
          <w:numId w:val="2"/>
        </w:numPr>
      </w:pPr>
      <w:r>
        <w:t>Personal dashboard for submitted reports</w:t>
      </w:r>
    </w:p>
    <w:p w:rsidR="00B4682B" w:rsidRDefault="00CD2B6A">
      <w:pPr>
        <w:pStyle w:val="Heading4"/>
      </w:pPr>
      <w:bookmarkStart w:id="16" w:name="administrative-dashboard"/>
      <w:bookmarkEnd w:id="15"/>
      <w:r>
        <w:t>3.2.2 Administrative Dashboard</w:t>
      </w:r>
    </w:p>
    <w:p w:rsidR="00B4682B" w:rsidRDefault="00CD2B6A">
      <w:pPr>
        <w:pStyle w:val="Compact"/>
        <w:numPr>
          <w:ilvl w:val="0"/>
          <w:numId w:val="3"/>
        </w:numPr>
      </w:pPr>
      <w:r>
        <w:t>Advanced analytics and reporting</w:t>
      </w:r>
    </w:p>
    <w:p w:rsidR="00B4682B" w:rsidRDefault="00CD2B6A">
      <w:pPr>
        <w:pStyle w:val="Compact"/>
        <w:numPr>
          <w:ilvl w:val="0"/>
          <w:numId w:val="3"/>
        </w:numPr>
      </w:pPr>
      <w:r>
        <w:t>User management system</w:t>
      </w:r>
    </w:p>
    <w:p w:rsidR="00B4682B" w:rsidRDefault="00CD2B6A">
      <w:pPr>
        <w:pStyle w:val="Compact"/>
        <w:numPr>
          <w:ilvl w:val="0"/>
          <w:numId w:val="3"/>
        </w:numPr>
      </w:pPr>
      <w:r>
        <w:t>Bulk operations for efficient processing</w:t>
      </w:r>
    </w:p>
    <w:p w:rsidR="00B4682B" w:rsidRDefault="00CD2B6A">
      <w:pPr>
        <w:pStyle w:val="Compact"/>
        <w:numPr>
          <w:ilvl w:val="0"/>
          <w:numId w:val="3"/>
        </w:numPr>
      </w:pPr>
      <w:r>
        <w:t>Performanc</w:t>
      </w:r>
      <w:r>
        <w:t>e metrics and KPIs</w:t>
      </w:r>
    </w:p>
    <w:p w:rsidR="00B4682B" w:rsidRDefault="00CD2B6A">
      <w:pPr>
        <w:pStyle w:val="Compact"/>
        <w:numPr>
          <w:ilvl w:val="0"/>
          <w:numId w:val="3"/>
        </w:numPr>
      </w:pPr>
      <w:r>
        <w:t>Geographic information system integration</w:t>
      </w:r>
    </w:p>
    <w:p w:rsidR="00B4682B" w:rsidRDefault="00CD2B6A">
      <w:pPr>
        <w:pStyle w:val="Heading4"/>
      </w:pPr>
      <w:bookmarkStart w:id="17" w:name="field-worker-interface"/>
      <w:bookmarkEnd w:id="16"/>
      <w:r>
        <w:t>3.2.3 Field Worker Interface</w:t>
      </w:r>
    </w:p>
    <w:p w:rsidR="00B4682B" w:rsidRDefault="00CD2B6A">
      <w:pPr>
        <w:pStyle w:val="Compact"/>
        <w:numPr>
          <w:ilvl w:val="0"/>
          <w:numId w:val="4"/>
        </w:numPr>
      </w:pPr>
      <w:r>
        <w:t>Mobile-optimized interface</w:t>
      </w:r>
    </w:p>
    <w:p w:rsidR="00B4682B" w:rsidRDefault="00CD2B6A">
      <w:pPr>
        <w:pStyle w:val="Compact"/>
        <w:numPr>
          <w:ilvl w:val="0"/>
          <w:numId w:val="4"/>
        </w:numPr>
      </w:pPr>
      <w:r>
        <w:t>Real-time assignment notifications</w:t>
      </w:r>
    </w:p>
    <w:p w:rsidR="00B4682B" w:rsidRDefault="00CD2B6A">
      <w:pPr>
        <w:pStyle w:val="Compact"/>
        <w:numPr>
          <w:ilvl w:val="0"/>
          <w:numId w:val="4"/>
        </w:numPr>
      </w:pPr>
      <w:r>
        <w:t>Status update capabilities</w:t>
      </w:r>
    </w:p>
    <w:p w:rsidR="00B4682B" w:rsidRDefault="00CD2B6A">
      <w:pPr>
        <w:pStyle w:val="Compact"/>
        <w:numPr>
          <w:ilvl w:val="0"/>
          <w:numId w:val="4"/>
        </w:numPr>
      </w:pPr>
      <w:r>
        <w:t>Photo documentation tools</w:t>
      </w:r>
    </w:p>
    <w:p w:rsidR="00B4682B" w:rsidRDefault="00CD2B6A">
      <w:pPr>
        <w:pStyle w:val="Compact"/>
        <w:numPr>
          <w:ilvl w:val="0"/>
          <w:numId w:val="4"/>
        </w:numPr>
      </w:pPr>
      <w:r>
        <w:t>GPS-based location services</w:t>
      </w:r>
    </w:p>
    <w:p w:rsidR="00B4682B" w:rsidRDefault="00CD2B6A">
      <w:pPr>
        <w:pStyle w:val="Heading3"/>
      </w:pPr>
      <w:bookmarkStart w:id="18" w:name="database-design"/>
      <w:bookmarkEnd w:id="14"/>
      <w:bookmarkEnd w:id="17"/>
      <w:r>
        <w:t>3.3 Database Design</w:t>
      </w:r>
    </w:p>
    <w:p w:rsidR="000F290B" w:rsidRPr="00B35F3E" w:rsidRDefault="000F290B" w:rsidP="000F290B">
      <w:pPr>
        <w:pStyle w:val="NormalWeb"/>
        <w:spacing w:after="0" w:afterAutospacing="0"/>
        <w:rPr>
          <w:rFonts w:asciiTheme="minorHAnsi" w:hAnsiTheme="minorHAnsi"/>
        </w:rPr>
      </w:pPr>
      <w:r w:rsidRPr="00B35F3E">
        <w:rPr>
          <w:rFonts w:asciiTheme="minorHAnsi" w:hAnsiTheme="minorHAnsi"/>
        </w:rPr>
        <w:t xml:space="preserve">The system utilizes a </w:t>
      </w:r>
      <w:proofErr w:type="spellStart"/>
      <w:r w:rsidRPr="00B35F3E">
        <w:rPr>
          <w:rFonts w:asciiTheme="minorHAnsi" w:hAnsiTheme="minorHAnsi"/>
        </w:rPr>
        <w:t>NoSQL</w:t>
      </w:r>
      <w:proofErr w:type="spellEnd"/>
      <w:r w:rsidRPr="00B35F3E">
        <w:rPr>
          <w:rFonts w:asciiTheme="minorHAnsi" w:hAnsiTheme="minorHAnsi"/>
        </w:rPr>
        <w:t xml:space="preserve"> </w:t>
      </w:r>
      <w:proofErr w:type="spellStart"/>
      <w:r w:rsidRPr="00B35F3E">
        <w:rPr>
          <w:rFonts w:asciiTheme="minorHAnsi" w:hAnsiTheme="minorHAnsi"/>
        </w:rPr>
        <w:t>MongoDB</w:t>
      </w:r>
      <w:proofErr w:type="spellEnd"/>
      <w:r w:rsidRPr="00B35F3E">
        <w:rPr>
          <w:rFonts w:asciiTheme="minorHAnsi" w:hAnsiTheme="minorHAnsi"/>
        </w:rPr>
        <w:t xml:space="preserve"> database with the following key collections: </w:t>
      </w:r>
    </w:p>
    <w:p w:rsidR="000F290B" w:rsidRPr="00B35F3E" w:rsidRDefault="000F290B" w:rsidP="000F290B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B35F3E">
        <w:rPr>
          <w:rFonts w:asciiTheme="minorHAnsi" w:hAnsiTheme="minorHAnsi"/>
        </w:rPr>
        <w:t xml:space="preserve">Users (citizens, employees, administrators) </w:t>
      </w:r>
    </w:p>
    <w:p w:rsidR="000F290B" w:rsidRPr="00B35F3E" w:rsidRDefault="000F290B" w:rsidP="000F290B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B35F3E">
        <w:rPr>
          <w:rFonts w:asciiTheme="minorHAnsi" w:hAnsiTheme="minorHAnsi"/>
        </w:rPr>
        <w:t xml:space="preserve">Reports (civic issues and complaints) </w:t>
      </w:r>
    </w:p>
    <w:p w:rsidR="000F290B" w:rsidRPr="00B35F3E" w:rsidRDefault="000F290B" w:rsidP="000F290B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B35F3E">
        <w:rPr>
          <w:rFonts w:asciiTheme="minorHAnsi" w:hAnsiTheme="minorHAnsi"/>
        </w:rPr>
        <w:t xml:space="preserve">Categories (issue classification) </w:t>
      </w:r>
    </w:p>
    <w:p w:rsidR="000F290B" w:rsidRPr="00B35F3E" w:rsidRDefault="000F290B" w:rsidP="000F290B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B35F3E">
        <w:rPr>
          <w:rFonts w:asciiTheme="minorHAnsi" w:hAnsiTheme="minorHAnsi"/>
        </w:rPr>
        <w:t xml:space="preserve">Notifications (real-time alerts) </w:t>
      </w:r>
    </w:p>
    <w:p w:rsidR="00B4682B" w:rsidRDefault="000F290B" w:rsidP="000F290B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B35F3E">
        <w:rPr>
          <w:rFonts w:asciiTheme="minorHAnsi" w:hAnsiTheme="minorHAnsi"/>
        </w:rPr>
        <w:t>Analytics (performance metrics)</w:t>
      </w:r>
    </w:p>
    <w:p w:rsidR="00A577D7" w:rsidRPr="000F290B" w:rsidRDefault="00A577D7" w:rsidP="00A577D7">
      <w:pPr>
        <w:pStyle w:val="NormalWeb"/>
        <w:rPr>
          <w:rFonts w:asciiTheme="minorHAnsi" w:hAnsiTheme="minorHAnsi"/>
        </w:rPr>
      </w:pPr>
      <w:r>
        <w:pict>
          <v:rect id="_x0000_i1029" style="width:0;height:1.5pt" o:hralign="center" o:hrstd="t" o:hr="t"/>
        </w:pict>
      </w:r>
    </w:p>
    <w:p w:rsidR="00B4682B" w:rsidRDefault="00CD2B6A">
      <w:pPr>
        <w:pStyle w:val="Heading2"/>
      </w:pPr>
      <w:bookmarkStart w:id="19" w:name="key-features-and-functionality"/>
      <w:bookmarkEnd w:id="11"/>
      <w:bookmarkEnd w:id="18"/>
      <w:r>
        <w:t>4</w:t>
      </w:r>
      <w:r>
        <w:t>. Key Features and Functionality</w:t>
      </w:r>
    </w:p>
    <w:p w:rsidR="00B4682B" w:rsidRDefault="00CD2B6A">
      <w:pPr>
        <w:pStyle w:val="Heading3"/>
      </w:pPr>
      <w:bookmarkStart w:id="20" w:name="citizen-engagement-features"/>
      <w:r>
        <w:t>4.1 Citizen Engagement Features</w:t>
      </w:r>
    </w:p>
    <w:p w:rsidR="000F290B" w:rsidRDefault="00CD2B6A">
      <w:pPr>
        <w:pStyle w:val="FirstParagraph"/>
      </w:pPr>
      <w:r>
        <w:rPr>
          <w:b/>
          <w:bCs/>
        </w:rPr>
        <w:t>R</w:t>
      </w:r>
      <w:r>
        <w:rPr>
          <w:b/>
          <w:bCs/>
        </w:rPr>
        <w:t>eport Submis</w:t>
      </w:r>
      <w:r>
        <w:rPr>
          <w:b/>
          <w:bCs/>
        </w:rPr>
        <w:t>sion:</w:t>
      </w:r>
      <w:r w:rsidR="000F290B">
        <w:t xml:space="preserve"> </w:t>
      </w:r>
    </w:p>
    <w:p w:rsidR="000F290B" w:rsidRPr="000F290B" w:rsidRDefault="000F290B" w:rsidP="000F290B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lastRenderedPageBreak/>
        <w:t xml:space="preserve">Multi-category issue reporting (roads, water, waste, etc.) </w:t>
      </w:r>
    </w:p>
    <w:p w:rsidR="000F290B" w:rsidRPr="000F290B" w:rsidRDefault="000F290B" w:rsidP="000F290B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Photo and video upload capabilities - GPS-based location tagging </w:t>
      </w:r>
    </w:p>
    <w:p w:rsidR="000F290B" w:rsidRPr="000F290B" w:rsidRDefault="000F290B" w:rsidP="000F290B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Priority level assignment </w:t>
      </w:r>
    </w:p>
    <w:p w:rsidR="000F290B" w:rsidRPr="000F290B" w:rsidRDefault="000F290B" w:rsidP="000F290B">
      <w:pPr>
        <w:pStyle w:val="ListParagraph"/>
        <w:numPr>
          <w:ilvl w:val="0"/>
          <w:numId w:val="14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>Anonymous reporting option</w:t>
      </w:r>
    </w:p>
    <w:p w:rsidR="00B4682B" w:rsidRDefault="00CD2B6A">
      <w:pPr>
        <w:pStyle w:val="BodyText"/>
      </w:pPr>
      <w:r>
        <w:rPr>
          <w:b/>
          <w:bCs/>
        </w:rPr>
        <w:t>R</w:t>
      </w:r>
      <w:r>
        <w:rPr>
          <w:b/>
          <w:bCs/>
        </w:rPr>
        <w:t>eal-time Tracking:</w:t>
      </w:r>
      <w:r>
        <w:t xml:space="preserve"> </w:t>
      </w:r>
    </w:p>
    <w:p w:rsidR="000F290B" w:rsidRPr="000F290B" w:rsidRDefault="000F290B" w:rsidP="000F290B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Live status updates </w:t>
      </w:r>
    </w:p>
    <w:p w:rsidR="000F290B" w:rsidRPr="000F290B" w:rsidRDefault="000F290B" w:rsidP="000F290B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Timeline of actions taken </w:t>
      </w:r>
    </w:p>
    <w:p w:rsidR="000F290B" w:rsidRPr="000F290B" w:rsidRDefault="000F290B" w:rsidP="000F290B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Estimated resolution time </w:t>
      </w:r>
    </w:p>
    <w:p w:rsidR="000F290B" w:rsidRPr="000F290B" w:rsidRDefault="000F290B" w:rsidP="000F290B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>Push notifications for status changes</w:t>
      </w:r>
    </w:p>
    <w:p w:rsidR="000F290B" w:rsidRDefault="000F290B">
      <w:pPr>
        <w:pStyle w:val="BodyText"/>
      </w:pPr>
    </w:p>
    <w:p w:rsidR="00B4682B" w:rsidRDefault="00CD2B6A">
      <w:pPr>
        <w:pStyle w:val="BodyText"/>
      </w:pPr>
      <w:r>
        <w:rPr>
          <w:b/>
          <w:bCs/>
        </w:rPr>
        <w:t>Community Features:</w:t>
      </w:r>
    </w:p>
    <w:p w:rsidR="000F290B" w:rsidRPr="000F290B" w:rsidRDefault="000F290B" w:rsidP="000F290B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Public report visibility </w:t>
      </w:r>
    </w:p>
    <w:p w:rsidR="000F290B" w:rsidRPr="000F290B" w:rsidRDefault="000F290B" w:rsidP="000F290B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Community voting on issues </w:t>
      </w:r>
    </w:p>
    <w:p w:rsidR="000F290B" w:rsidRPr="000F290B" w:rsidRDefault="000F290B" w:rsidP="000F290B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 xml:space="preserve">Discussion forums </w:t>
      </w:r>
    </w:p>
    <w:p w:rsidR="000F290B" w:rsidRPr="000F290B" w:rsidRDefault="000F290B" w:rsidP="000F290B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eastAsia="Times New Roman" w:cs="Times New Roman"/>
          <w:lang w:bidi="hi-IN"/>
        </w:rPr>
      </w:pPr>
      <w:r w:rsidRPr="000F290B">
        <w:rPr>
          <w:rFonts w:eastAsia="Times New Roman" w:cs="Times New Roman"/>
          <w:lang w:bidi="hi-IN"/>
        </w:rPr>
        <w:t>Neighborhood-based filtering</w:t>
      </w:r>
    </w:p>
    <w:p w:rsidR="00B4682B" w:rsidRDefault="00CD2B6A">
      <w:pPr>
        <w:pStyle w:val="Heading3"/>
      </w:pPr>
      <w:bookmarkStart w:id="21" w:name="administrative-management-tools"/>
      <w:bookmarkEnd w:id="20"/>
      <w:r>
        <w:t>4.2 Administrative Management Tools</w:t>
      </w:r>
    </w:p>
    <w:p w:rsidR="000F290B" w:rsidRDefault="00CD2B6A" w:rsidP="000F290B">
      <w:pPr>
        <w:pStyle w:val="FirstParagraph"/>
        <w:rPr>
          <w:b/>
          <w:bCs/>
        </w:rPr>
      </w:pPr>
      <w:r>
        <w:rPr>
          <w:b/>
          <w:bCs/>
        </w:rPr>
        <w:t>Advanced Dashboard Analytics:</w:t>
      </w:r>
    </w:p>
    <w:p w:rsidR="00FC785F" w:rsidRPr="00FC785F" w:rsidRDefault="00FC785F" w:rsidP="00FC785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eal-time performance metrics </w:t>
      </w:r>
    </w:p>
    <w:p w:rsidR="00FC785F" w:rsidRPr="00FC785F" w:rsidRDefault="00FC785F" w:rsidP="00FC785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Trend analysis and forecasting </w:t>
      </w:r>
    </w:p>
    <w:p w:rsidR="00FC785F" w:rsidRPr="00FC785F" w:rsidRDefault="00FC785F" w:rsidP="00FC785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Geographic heat maps </w:t>
      </w:r>
    </w:p>
    <w:p w:rsidR="00FC785F" w:rsidRPr="00FC785F" w:rsidRDefault="00FC785F" w:rsidP="00FC785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esource allocation insights </w:t>
      </w:r>
    </w:p>
    <w:p w:rsidR="000F290B" w:rsidRPr="00FC785F" w:rsidRDefault="00FC785F" w:rsidP="00FC785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Comparative performance reports</w:t>
      </w:r>
    </w:p>
    <w:p w:rsidR="00B4682B" w:rsidRDefault="00CD2B6A">
      <w:pPr>
        <w:pStyle w:val="FirstParagraph"/>
        <w:rPr>
          <w:b/>
          <w:bCs/>
        </w:rPr>
      </w:pPr>
      <w:r>
        <w:rPr>
          <w:b/>
          <w:bCs/>
        </w:rPr>
        <w:t>U</w:t>
      </w:r>
      <w:r>
        <w:rPr>
          <w:b/>
          <w:bCs/>
        </w:rPr>
        <w:t>ser Management System</w:t>
      </w:r>
      <w:r w:rsidR="000F290B">
        <w:rPr>
          <w:b/>
          <w:bCs/>
        </w:rPr>
        <w:t>:</w:t>
      </w:r>
    </w:p>
    <w:p w:rsidR="00FC785F" w:rsidRPr="00FC785F" w:rsidRDefault="00FC785F" w:rsidP="00FC785F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ole-based access control </w:t>
      </w:r>
    </w:p>
    <w:p w:rsidR="00FC785F" w:rsidRPr="00FC785F" w:rsidRDefault="00FC785F" w:rsidP="00FC785F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User activation/deactivation </w:t>
      </w:r>
    </w:p>
    <w:p w:rsidR="00FC785F" w:rsidRPr="00FC785F" w:rsidRDefault="00FC785F" w:rsidP="00FC785F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Bulk user operations </w:t>
      </w:r>
    </w:p>
    <w:p w:rsidR="00FC785F" w:rsidRPr="00FC785F" w:rsidRDefault="00FC785F" w:rsidP="00FC785F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Activity monitoring </w:t>
      </w:r>
    </w:p>
    <w:p w:rsidR="00FC785F" w:rsidRPr="00FC785F" w:rsidRDefault="00FC785F" w:rsidP="00FC785F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Permission management</w:t>
      </w:r>
    </w:p>
    <w:p w:rsidR="00B4682B" w:rsidRDefault="00CD2B6A" w:rsidP="000F290B">
      <w:pPr>
        <w:pStyle w:val="BodyText"/>
        <w:rPr>
          <w:b/>
          <w:bCs/>
        </w:rPr>
      </w:pPr>
      <w:r>
        <w:rPr>
          <w:b/>
          <w:bCs/>
        </w:rPr>
        <w:t>Report Management:</w:t>
      </w:r>
    </w:p>
    <w:p w:rsidR="00FC785F" w:rsidRPr="00FC785F" w:rsidRDefault="00FC785F" w:rsidP="00FC785F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Advanced search and filtering </w:t>
      </w:r>
    </w:p>
    <w:p w:rsidR="00FC785F" w:rsidRPr="00FC785F" w:rsidRDefault="00FC785F" w:rsidP="00FC785F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Bulk status updates </w:t>
      </w:r>
    </w:p>
    <w:p w:rsidR="00FC785F" w:rsidRPr="00FC785F" w:rsidRDefault="00FC785F" w:rsidP="00FC785F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Assignment management </w:t>
      </w:r>
    </w:p>
    <w:p w:rsidR="00FC785F" w:rsidRPr="00FC785F" w:rsidRDefault="00FC785F" w:rsidP="00FC785F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Priority-based queuing </w:t>
      </w:r>
    </w:p>
    <w:p w:rsidR="00FC785F" w:rsidRPr="00FC785F" w:rsidRDefault="00FC785F" w:rsidP="00FC785F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Automated workflow triggers</w:t>
      </w:r>
    </w:p>
    <w:p w:rsidR="00B4682B" w:rsidRDefault="00CD2B6A">
      <w:pPr>
        <w:pStyle w:val="Heading3"/>
      </w:pPr>
      <w:bookmarkStart w:id="22" w:name="field-worker-capabilities"/>
      <w:bookmarkEnd w:id="21"/>
      <w:r>
        <w:lastRenderedPageBreak/>
        <w:t>4</w:t>
      </w:r>
      <w:r>
        <w:t>.3 Field Worker Capabilities</w:t>
      </w:r>
    </w:p>
    <w:p w:rsidR="00B4682B" w:rsidRDefault="00CD2B6A">
      <w:pPr>
        <w:pStyle w:val="FirstParagraph"/>
      </w:pPr>
      <w:r>
        <w:rPr>
          <w:b/>
          <w:bCs/>
        </w:rPr>
        <w:t>Mobile-First Design:</w:t>
      </w:r>
      <w:r>
        <w:t xml:space="preserve"> </w:t>
      </w:r>
    </w:p>
    <w:p w:rsidR="00FC785F" w:rsidRPr="00FC785F" w:rsidRDefault="00FC785F" w:rsidP="00FC785F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esponsive interface for mobile devices </w:t>
      </w:r>
    </w:p>
    <w:p w:rsidR="00FC785F" w:rsidRPr="00FC785F" w:rsidRDefault="00FC785F" w:rsidP="00FC785F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Offline capability for remote areas </w:t>
      </w:r>
    </w:p>
    <w:p w:rsidR="00FC785F" w:rsidRPr="00FC785F" w:rsidRDefault="00FC785F" w:rsidP="00FC785F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GPS integration for location services </w:t>
      </w:r>
    </w:p>
    <w:p w:rsidR="00FC785F" w:rsidRPr="00FC785F" w:rsidRDefault="00FC785F" w:rsidP="00FC785F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Camera integration for documentation</w:t>
      </w:r>
    </w:p>
    <w:p w:rsidR="00B4682B" w:rsidRDefault="00CD2B6A">
      <w:pPr>
        <w:pStyle w:val="BodyText"/>
      </w:pPr>
      <w:r>
        <w:rPr>
          <w:b/>
          <w:bCs/>
        </w:rPr>
        <w:t>T</w:t>
      </w:r>
      <w:r>
        <w:rPr>
          <w:b/>
          <w:bCs/>
        </w:rPr>
        <w:t>ask Management:</w:t>
      </w:r>
      <w:r>
        <w:t xml:space="preserve"> </w:t>
      </w:r>
    </w:p>
    <w:p w:rsidR="00FC785F" w:rsidRPr="00FC785F" w:rsidRDefault="00FC785F" w:rsidP="00FC785F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eal-time assignment notifications </w:t>
      </w:r>
    </w:p>
    <w:p w:rsidR="00FC785F" w:rsidRPr="00FC785F" w:rsidRDefault="00FC785F" w:rsidP="00FC785F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Priority-based task lists </w:t>
      </w:r>
    </w:p>
    <w:p w:rsidR="00FC785F" w:rsidRPr="00FC785F" w:rsidRDefault="00FC785F" w:rsidP="00FC785F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Status update workflows </w:t>
      </w:r>
    </w:p>
    <w:p w:rsidR="00FC785F" w:rsidRPr="00FC785F" w:rsidRDefault="00FC785F" w:rsidP="00FC785F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Time tracking capabilities </w:t>
      </w:r>
    </w:p>
    <w:p w:rsidR="00FC785F" w:rsidRDefault="00FC785F" w:rsidP="00FC785F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Performance metrics</w:t>
      </w:r>
    </w:p>
    <w:p w:rsidR="00A577D7" w:rsidRPr="00FC785F" w:rsidRDefault="00A577D7" w:rsidP="00A577D7">
      <w:pPr>
        <w:pStyle w:val="NormalWeb"/>
        <w:rPr>
          <w:rFonts w:asciiTheme="minorHAnsi" w:hAnsiTheme="minorHAnsi"/>
        </w:rPr>
      </w:pPr>
      <w:r>
        <w:pict>
          <v:rect id="_x0000_i1030" style="width:0;height:1.5pt" o:hralign="center" o:hrstd="t" o:hr="t"/>
        </w:pict>
      </w:r>
    </w:p>
    <w:p w:rsidR="00B4682B" w:rsidRDefault="00CD2B6A">
      <w:pPr>
        <w:pStyle w:val="Heading2"/>
      </w:pPr>
      <w:bookmarkStart w:id="23" w:name="implementation-methodology"/>
      <w:bookmarkEnd w:id="19"/>
      <w:bookmarkEnd w:id="22"/>
      <w:r>
        <w:t>5</w:t>
      </w:r>
      <w:r>
        <w:t>. Implementation Methodology</w:t>
      </w:r>
    </w:p>
    <w:p w:rsidR="00B4682B" w:rsidRDefault="00CD2B6A">
      <w:pPr>
        <w:pStyle w:val="Heading3"/>
      </w:pPr>
      <w:bookmarkStart w:id="24" w:name="development-approach"/>
      <w:r>
        <w:t>5.1 Development Approach</w:t>
      </w:r>
    </w:p>
    <w:p w:rsidR="00B4682B" w:rsidRDefault="00CD2B6A">
      <w:pPr>
        <w:pStyle w:val="FirstParagraph"/>
      </w:pPr>
      <w:r>
        <w:t>The project follows an Agile development methodology with iterative releases and continuous integratio</w:t>
      </w:r>
      <w:r>
        <w:t>n. The development process includes:</w:t>
      </w:r>
    </w:p>
    <w:p w:rsidR="00B4682B" w:rsidRDefault="00CD2B6A">
      <w:pPr>
        <w:pStyle w:val="Compact"/>
        <w:numPr>
          <w:ilvl w:val="0"/>
          <w:numId w:val="5"/>
        </w:numPr>
      </w:pPr>
      <w:r>
        <w:rPr>
          <w:b/>
          <w:bCs/>
        </w:rPr>
        <w:t>Requirements Analysis:</w:t>
      </w:r>
      <w:r>
        <w:t xml:space="preserve"> Stakeholder interviews and user story development</w:t>
      </w:r>
    </w:p>
    <w:p w:rsidR="00B4682B" w:rsidRDefault="00CD2B6A">
      <w:pPr>
        <w:pStyle w:val="Compact"/>
        <w:numPr>
          <w:ilvl w:val="0"/>
          <w:numId w:val="5"/>
        </w:numPr>
      </w:pPr>
      <w:r>
        <w:rPr>
          <w:b/>
          <w:bCs/>
        </w:rPr>
        <w:t>System Design:</w:t>
      </w:r>
      <w:r>
        <w:t xml:space="preserve"> Architecture planning and database modeling</w:t>
      </w:r>
    </w:p>
    <w:p w:rsidR="00B4682B" w:rsidRDefault="00CD2B6A">
      <w:pPr>
        <w:pStyle w:val="Compact"/>
        <w:numPr>
          <w:ilvl w:val="0"/>
          <w:numId w:val="5"/>
        </w:numPr>
      </w:pPr>
      <w:r>
        <w:rPr>
          <w:b/>
          <w:bCs/>
        </w:rPr>
        <w:t>Iterative Development:</w:t>
      </w:r>
      <w:r>
        <w:t xml:space="preserve"> Sprint-based feature implementation</w:t>
      </w:r>
    </w:p>
    <w:p w:rsidR="00B4682B" w:rsidRDefault="00CD2B6A">
      <w:pPr>
        <w:pStyle w:val="Compact"/>
        <w:numPr>
          <w:ilvl w:val="0"/>
          <w:numId w:val="5"/>
        </w:numPr>
      </w:pPr>
      <w:r>
        <w:rPr>
          <w:b/>
          <w:bCs/>
        </w:rPr>
        <w:t>Testing and Quality Assuranc</w:t>
      </w:r>
      <w:r>
        <w:rPr>
          <w:b/>
          <w:bCs/>
        </w:rPr>
        <w:t>e:</w:t>
      </w:r>
      <w:r>
        <w:t xml:space="preserve"> Automated and manual testing procedures</w:t>
      </w:r>
    </w:p>
    <w:p w:rsidR="00B4682B" w:rsidRDefault="00CD2B6A">
      <w:pPr>
        <w:pStyle w:val="Compact"/>
        <w:numPr>
          <w:ilvl w:val="0"/>
          <w:numId w:val="5"/>
        </w:numPr>
      </w:pPr>
      <w:r>
        <w:rPr>
          <w:b/>
          <w:bCs/>
        </w:rPr>
        <w:t>Deployment and Monitoring:</w:t>
      </w:r>
      <w:r>
        <w:t xml:space="preserve"> Production deployment with performance monitoring</w:t>
      </w:r>
    </w:p>
    <w:p w:rsidR="00B4682B" w:rsidRDefault="00CD2B6A">
      <w:pPr>
        <w:pStyle w:val="Heading3"/>
      </w:pPr>
      <w:bookmarkStart w:id="25" w:name="security-implementation"/>
      <w:bookmarkEnd w:id="24"/>
      <w:r>
        <w:t>5.2 Security Implementation</w:t>
      </w:r>
    </w:p>
    <w:p w:rsidR="00B4682B" w:rsidRDefault="00CD2B6A">
      <w:pPr>
        <w:pStyle w:val="FirstParagraph"/>
      </w:pPr>
      <w:r>
        <w:rPr>
          <w:b/>
          <w:bCs/>
        </w:rPr>
        <w:t>Authentication and Authorization:</w:t>
      </w:r>
      <w:r>
        <w:t xml:space="preserve"> </w:t>
      </w:r>
    </w:p>
    <w:p w:rsidR="00FC785F" w:rsidRPr="000279FF" w:rsidRDefault="00FC785F" w:rsidP="000279FF">
      <w:pPr>
        <w:pStyle w:val="NormalWeb"/>
        <w:numPr>
          <w:ilvl w:val="0"/>
          <w:numId w:val="40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 xml:space="preserve">JWT-based secure authentication </w:t>
      </w:r>
    </w:p>
    <w:p w:rsidR="00FC785F" w:rsidRPr="000279FF" w:rsidRDefault="00FC785F" w:rsidP="000279FF">
      <w:pPr>
        <w:pStyle w:val="NormalWeb"/>
        <w:numPr>
          <w:ilvl w:val="0"/>
          <w:numId w:val="40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 xml:space="preserve">Role-based access control (RBAC) </w:t>
      </w:r>
    </w:p>
    <w:p w:rsidR="00FC785F" w:rsidRPr="000279FF" w:rsidRDefault="00FC785F" w:rsidP="000279FF">
      <w:pPr>
        <w:pStyle w:val="NormalWeb"/>
        <w:numPr>
          <w:ilvl w:val="0"/>
          <w:numId w:val="40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 xml:space="preserve">Password encryption using </w:t>
      </w:r>
      <w:proofErr w:type="spellStart"/>
      <w:r w:rsidRPr="000279FF">
        <w:rPr>
          <w:rFonts w:asciiTheme="minorHAnsi" w:hAnsiTheme="minorHAnsi"/>
        </w:rPr>
        <w:t>bcrypt</w:t>
      </w:r>
      <w:proofErr w:type="spellEnd"/>
      <w:r w:rsidRPr="000279FF">
        <w:rPr>
          <w:rFonts w:asciiTheme="minorHAnsi" w:hAnsiTheme="minorHAnsi"/>
        </w:rPr>
        <w:t xml:space="preserve"> </w:t>
      </w:r>
    </w:p>
    <w:p w:rsidR="00FC785F" w:rsidRPr="000279FF" w:rsidRDefault="00FC785F" w:rsidP="000279FF">
      <w:pPr>
        <w:pStyle w:val="NormalWeb"/>
        <w:numPr>
          <w:ilvl w:val="0"/>
          <w:numId w:val="40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>Session management and timeout</w:t>
      </w:r>
    </w:p>
    <w:p w:rsidR="00B4682B" w:rsidRDefault="00CD2B6A">
      <w:pPr>
        <w:pStyle w:val="BodyText"/>
      </w:pPr>
      <w:r>
        <w:rPr>
          <w:b/>
          <w:bCs/>
        </w:rPr>
        <w:t>D</w:t>
      </w:r>
      <w:r>
        <w:rPr>
          <w:b/>
          <w:bCs/>
        </w:rPr>
        <w:t>ata Protection:</w:t>
      </w:r>
      <w:r>
        <w:t xml:space="preserve"> </w:t>
      </w:r>
    </w:p>
    <w:p w:rsidR="00FC785F" w:rsidRPr="000279FF" w:rsidRDefault="00FC785F" w:rsidP="000279FF">
      <w:pPr>
        <w:pStyle w:val="NormalWeb"/>
        <w:numPr>
          <w:ilvl w:val="0"/>
          <w:numId w:val="41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 xml:space="preserve">Input validation and sanitization </w:t>
      </w:r>
    </w:p>
    <w:p w:rsidR="00FC785F" w:rsidRPr="000279FF" w:rsidRDefault="00FC785F" w:rsidP="000279FF">
      <w:pPr>
        <w:pStyle w:val="NormalWeb"/>
        <w:numPr>
          <w:ilvl w:val="0"/>
          <w:numId w:val="41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 xml:space="preserve">SQL injection prevention </w:t>
      </w:r>
    </w:p>
    <w:p w:rsidR="00FC785F" w:rsidRPr="000279FF" w:rsidRDefault="00FC785F" w:rsidP="000279FF">
      <w:pPr>
        <w:pStyle w:val="NormalWeb"/>
        <w:numPr>
          <w:ilvl w:val="0"/>
          <w:numId w:val="41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t xml:space="preserve">XSS protection </w:t>
      </w:r>
    </w:p>
    <w:p w:rsidR="00FC785F" w:rsidRPr="000279FF" w:rsidRDefault="00FC785F" w:rsidP="000279FF">
      <w:pPr>
        <w:pStyle w:val="NormalWeb"/>
        <w:numPr>
          <w:ilvl w:val="0"/>
          <w:numId w:val="41"/>
        </w:numPr>
        <w:rPr>
          <w:rFonts w:asciiTheme="minorHAnsi" w:hAnsiTheme="minorHAnsi"/>
        </w:rPr>
      </w:pPr>
      <w:r w:rsidRPr="000279FF">
        <w:rPr>
          <w:rFonts w:asciiTheme="minorHAnsi" w:hAnsiTheme="minorHAnsi"/>
        </w:rPr>
        <w:lastRenderedPageBreak/>
        <w:t>HTTPS encryption for data transmission</w:t>
      </w:r>
      <w:bookmarkStart w:id="26" w:name="_GoBack"/>
      <w:bookmarkEnd w:id="26"/>
    </w:p>
    <w:p w:rsidR="00B4682B" w:rsidRDefault="00CD2B6A">
      <w:pPr>
        <w:pStyle w:val="Heading3"/>
      </w:pPr>
      <w:bookmarkStart w:id="27" w:name="performance-optimization"/>
      <w:bookmarkEnd w:id="25"/>
      <w:r>
        <w:t>5</w:t>
      </w:r>
      <w:r>
        <w:t>.3 Performance Optimization</w:t>
      </w:r>
    </w:p>
    <w:p w:rsidR="00B4682B" w:rsidRDefault="00CD2B6A">
      <w:pPr>
        <w:pStyle w:val="FirstParagraph"/>
      </w:pPr>
      <w:r>
        <w:rPr>
          <w:b/>
          <w:bCs/>
        </w:rPr>
        <w:t>Frontend Optimization:</w:t>
      </w:r>
      <w:r>
        <w:t xml:space="preserve"> </w:t>
      </w:r>
    </w:p>
    <w:p w:rsidR="00FC785F" w:rsidRPr="00FC785F" w:rsidRDefault="00FC785F" w:rsidP="00A577D7">
      <w:pPr>
        <w:pStyle w:val="NormalWeb"/>
        <w:numPr>
          <w:ilvl w:val="0"/>
          <w:numId w:val="23"/>
        </w:numPr>
        <w:contextualSpacing/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Code splitting and lazy loading </w:t>
      </w:r>
    </w:p>
    <w:p w:rsidR="00FC785F" w:rsidRPr="00FC785F" w:rsidRDefault="00FC785F" w:rsidP="00A577D7">
      <w:pPr>
        <w:pStyle w:val="NormalWeb"/>
        <w:numPr>
          <w:ilvl w:val="0"/>
          <w:numId w:val="23"/>
        </w:numPr>
        <w:contextualSpacing/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Image optimization and compression </w:t>
      </w:r>
    </w:p>
    <w:p w:rsidR="00FC785F" w:rsidRPr="00FC785F" w:rsidRDefault="00FC785F" w:rsidP="00A577D7">
      <w:pPr>
        <w:pStyle w:val="NormalWeb"/>
        <w:numPr>
          <w:ilvl w:val="0"/>
          <w:numId w:val="23"/>
        </w:numPr>
        <w:contextualSpacing/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Caching strategies </w:t>
      </w:r>
    </w:p>
    <w:p w:rsidR="00FC785F" w:rsidRPr="00FC785F" w:rsidRDefault="00FC785F" w:rsidP="00A577D7">
      <w:pPr>
        <w:pStyle w:val="NormalWeb"/>
        <w:numPr>
          <w:ilvl w:val="0"/>
          <w:numId w:val="23"/>
        </w:numPr>
        <w:contextualSpacing/>
        <w:rPr>
          <w:rFonts w:asciiTheme="minorHAnsi" w:hAnsiTheme="minorHAnsi"/>
        </w:rPr>
      </w:pPr>
      <w:r w:rsidRPr="00FC785F">
        <w:rPr>
          <w:rFonts w:asciiTheme="minorHAnsi" w:hAnsiTheme="minorHAnsi"/>
        </w:rPr>
        <w:t>Progressive Web App (PWA) features</w:t>
      </w:r>
    </w:p>
    <w:p w:rsidR="00B4682B" w:rsidRDefault="00CD2B6A">
      <w:pPr>
        <w:pStyle w:val="BodyText"/>
      </w:pPr>
      <w:r>
        <w:rPr>
          <w:b/>
          <w:bCs/>
        </w:rPr>
        <w:t>B</w:t>
      </w:r>
      <w:r>
        <w:rPr>
          <w:b/>
          <w:bCs/>
        </w:rPr>
        <w:t>ackend Optimization:</w:t>
      </w:r>
      <w:r>
        <w:t xml:space="preserve"> </w:t>
      </w:r>
    </w:p>
    <w:p w:rsidR="00FC785F" w:rsidRPr="00FC785F" w:rsidRDefault="00FC785F" w:rsidP="00FC785F">
      <w:pPr>
        <w:pStyle w:val="NormalWeb"/>
        <w:numPr>
          <w:ilvl w:val="0"/>
          <w:numId w:val="24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Database indexing and query optimization </w:t>
      </w:r>
    </w:p>
    <w:p w:rsidR="00FC785F" w:rsidRPr="00FC785F" w:rsidRDefault="00FC785F" w:rsidP="00FC785F">
      <w:pPr>
        <w:pStyle w:val="NormalWeb"/>
        <w:numPr>
          <w:ilvl w:val="0"/>
          <w:numId w:val="24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API response caching </w:t>
      </w:r>
    </w:p>
    <w:p w:rsidR="00FC785F" w:rsidRPr="00FC785F" w:rsidRDefault="00FC785F" w:rsidP="00FC785F">
      <w:pPr>
        <w:pStyle w:val="NormalWeb"/>
        <w:numPr>
          <w:ilvl w:val="0"/>
          <w:numId w:val="24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Load balancing capabilities </w:t>
      </w:r>
    </w:p>
    <w:p w:rsidR="00FC785F" w:rsidRDefault="00FC785F" w:rsidP="00FC785F">
      <w:pPr>
        <w:pStyle w:val="NormalWeb"/>
        <w:numPr>
          <w:ilvl w:val="0"/>
          <w:numId w:val="24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Horizontal scaling architecture</w:t>
      </w:r>
    </w:p>
    <w:p w:rsidR="00A36072" w:rsidRPr="00FC785F" w:rsidRDefault="00A36072" w:rsidP="00A36072">
      <w:pPr>
        <w:pStyle w:val="NormalWeb"/>
        <w:rPr>
          <w:rFonts w:asciiTheme="minorHAnsi" w:hAnsiTheme="minorHAnsi"/>
        </w:rPr>
      </w:pPr>
      <w:r>
        <w:pict>
          <v:rect id="_x0000_i1031" style="width:0;height:1.5pt" o:hralign="center" o:hrstd="t" o:hr="t"/>
        </w:pict>
      </w:r>
    </w:p>
    <w:p w:rsidR="00B4682B" w:rsidRDefault="00CD2B6A">
      <w:pPr>
        <w:pStyle w:val="Heading2"/>
      </w:pPr>
      <w:bookmarkStart w:id="28" w:name="advanced-features-and-innovations"/>
      <w:bookmarkEnd w:id="23"/>
      <w:bookmarkEnd w:id="27"/>
      <w:r>
        <w:t>6</w:t>
      </w:r>
      <w:r>
        <w:t>. Advanced Features and Innovations</w:t>
      </w:r>
    </w:p>
    <w:p w:rsidR="00B4682B" w:rsidRDefault="00CD2B6A">
      <w:pPr>
        <w:pStyle w:val="Heading3"/>
      </w:pPr>
      <w:bookmarkStart w:id="29" w:name="real-time-communication-system"/>
      <w:r>
        <w:t>6.1 Real-time Communication System</w:t>
      </w:r>
    </w:p>
    <w:p w:rsidR="00B4682B" w:rsidRDefault="00CD2B6A">
      <w:pPr>
        <w:pStyle w:val="FirstParagraph"/>
      </w:pPr>
      <w:r>
        <w:t xml:space="preserve">The platform implements a sophisticated real-time communication system using </w:t>
      </w:r>
      <w:proofErr w:type="spellStart"/>
      <w:r>
        <w:t>WebSocket</w:t>
      </w:r>
      <w:proofErr w:type="spellEnd"/>
      <w:r>
        <w:t xml:space="preserve"> technology</w:t>
      </w:r>
      <w:r w:rsidR="00FC785F">
        <w:t>:</w:t>
      </w:r>
    </w:p>
    <w:p w:rsidR="00FC785F" w:rsidRPr="00FC785F" w:rsidRDefault="00FC785F" w:rsidP="00FC785F">
      <w:pPr>
        <w:pStyle w:val="NormalWeb"/>
        <w:numPr>
          <w:ilvl w:val="0"/>
          <w:numId w:val="25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Instant notifications for status updates </w:t>
      </w:r>
    </w:p>
    <w:p w:rsidR="00FC785F" w:rsidRPr="00FC785F" w:rsidRDefault="00FC785F" w:rsidP="00FC785F">
      <w:pPr>
        <w:pStyle w:val="NormalWeb"/>
        <w:numPr>
          <w:ilvl w:val="0"/>
          <w:numId w:val="25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Live chat support between citizens and authorities </w:t>
      </w:r>
    </w:p>
    <w:p w:rsidR="00FC785F" w:rsidRPr="00FC785F" w:rsidRDefault="00FC785F" w:rsidP="00FC785F">
      <w:pPr>
        <w:pStyle w:val="NormalWeb"/>
        <w:numPr>
          <w:ilvl w:val="0"/>
          <w:numId w:val="25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eal-time dashboard updates for administrators </w:t>
      </w:r>
    </w:p>
    <w:p w:rsidR="00FC785F" w:rsidRPr="00FC785F" w:rsidRDefault="00FC785F" w:rsidP="00FC785F">
      <w:pPr>
        <w:pStyle w:val="NormalWeb"/>
        <w:numPr>
          <w:ilvl w:val="0"/>
          <w:numId w:val="25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Push notifications for mobile devices</w:t>
      </w:r>
    </w:p>
    <w:p w:rsidR="00B4682B" w:rsidRDefault="00CD2B6A">
      <w:pPr>
        <w:pStyle w:val="Heading3"/>
      </w:pPr>
      <w:bookmarkStart w:id="30" w:name="advanced-analytics-engine"/>
      <w:bookmarkEnd w:id="29"/>
      <w:r>
        <w:t>6</w:t>
      </w:r>
      <w:r>
        <w:t>.2 Advanced Analytics Engine</w:t>
      </w:r>
    </w:p>
    <w:p w:rsidR="00B4682B" w:rsidRDefault="00CD2B6A">
      <w:pPr>
        <w:pStyle w:val="FirstParagraph"/>
        <w:rPr>
          <w:b/>
          <w:bCs/>
        </w:rPr>
      </w:pPr>
      <w:r>
        <w:rPr>
          <w:b/>
          <w:bCs/>
        </w:rPr>
        <w:t>Predictive Analytics</w:t>
      </w:r>
      <w:r w:rsidR="00FC785F">
        <w:rPr>
          <w:b/>
          <w:bCs/>
        </w:rPr>
        <w:t>:</w:t>
      </w:r>
    </w:p>
    <w:p w:rsidR="00FC785F" w:rsidRPr="00FC785F" w:rsidRDefault="00FC785F" w:rsidP="00FC785F">
      <w:pPr>
        <w:pStyle w:val="NormalWeb"/>
        <w:numPr>
          <w:ilvl w:val="0"/>
          <w:numId w:val="26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Machine learning algorithms for issue prediction </w:t>
      </w:r>
    </w:p>
    <w:p w:rsidR="00FC785F" w:rsidRPr="00FC785F" w:rsidRDefault="00FC785F" w:rsidP="00FC785F">
      <w:pPr>
        <w:pStyle w:val="NormalWeb"/>
        <w:numPr>
          <w:ilvl w:val="0"/>
          <w:numId w:val="26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Trend analysis for resource planning </w:t>
      </w:r>
    </w:p>
    <w:p w:rsidR="00FC785F" w:rsidRDefault="00FC785F" w:rsidP="00FC785F">
      <w:pPr>
        <w:pStyle w:val="NormalWeb"/>
        <w:numPr>
          <w:ilvl w:val="0"/>
          <w:numId w:val="26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Seasonal pattern recognition </w:t>
      </w:r>
    </w:p>
    <w:p w:rsidR="00FC785F" w:rsidRPr="00FC785F" w:rsidRDefault="00FC785F" w:rsidP="00FC785F">
      <w:pPr>
        <w:pStyle w:val="NormalWeb"/>
        <w:numPr>
          <w:ilvl w:val="0"/>
          <w:numId w:val="26"/>
        </w:numPr>
        <w:rPr>
          <w:rFonts w:asciiTheme="minorHAnsi" w:hAnsiTheme="minorHAnsi"/>
        </w:rPr>
      </w:pPr>
      <w:r>
        <w:t>Anomaly detection for urgent issues</w:t>
      </w:r>
    </w:p>
    <w:p w:rsidR="00B4682B" w:rsidRDefault="00CD2B6A">
      <w:pPr>
        <w:pStyle w:val="BodyText"/>
        <w:rPr>
          <w:b/>
          <w:bCs/>
        </w:rPr>
      </w:pPr>
      <w:r>
        <w:rPr>
          <w:b/>
          <w:bCs/>
        </w:rPr>
        <w:t>P</w:t>
      </w:r>
      <w:r>
        <w:rPr>
          <w:b/>
          <w:bCs/>
        </w:rPr>
        <w:t>erformance Metrics</w:t>
      </w:r>
      <w:r w:rsidR="00FC785F">
        <w:rPr>
          <w:b/>
          <w:bCs/>
        </w:rPr>
        <w:t>:</w:t>
      </w:r>
    </w:p>
    <w:p w:rsidR="00FC785F" w:rsidRPr="00FC785F" w:rsidRDefault="00FC785F" w:rsidP="00FC785F">
      <w:pPr>
        <w:pStyle w:val="NormalWeb"/>
        <w:numPr>
          <w:ilvl w:val="0"/>
          <w:numId w:val="27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Key Performance Indicators (KPIs) tracking </w:t>
      </w:r>
    </w:p>
    <w:p w:rsidR="00FC785F" w:rsidRPr="00FC785F" w:rsidRDefault="00FC785F" w:rsidP="00FC785F">
      <w:pPr>
        <w:pStyle w:val="NormalWeb"/>
        <w:numPr>
          <w:ilvl w:val="0"/>
          <w:numId w:val="27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Service level agreement (SLA) monitoring </w:t>
      </w:r>
    </w:p>
    <w:p w:rsidR="00FC785F" w:rsidRPr="00FC785F" w:rsidRDefault="00FC785F" w:rsidP="00FC785F">
      <w:pPr>
        <w:pStyle w:val="NormalWeb"/>
        <w:numPr>
          <w:ilvl w:val="0"/>
          <w:numId w:val="27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 xml:space="preserve">Response time analytics </w:t>
      </w:r>
    </w:p>
    <w:p w:rsidR="00FC785F" w:rsidRPr="00FC785F" w:rsidRDefault="00FC785F" w:rsidP="00FC785F">
      <w:pPr>
        <w:pStyle w:val="NormalWeb"/>
        <w:numPr>
          <w:ilvl w:val="0"/>
          <w:numId w:val="27"/>
        </w:numPr>
        <w:rPr>
          <w:rFonts w:asciiTheme="minorHAnsi" w:hAnsiTheme="minorHAnsi"/>
        </w:rPr>
      </w:pPr>
      <w:r w:rsidRPr="00FC785F">
        <w:rPr>
          <w:rFonts w:asciiTheme="minorHAnsi" w:hAnsiTheme="minorHAnsi"/>
        </w:rPr>
        <w:t>Resolution rate calculations</w:t>
      </w:r>
    </w:p>
    <w:p w:rsidR="00B4682B" w:rsidRDefault="00CD2B6A">
      <w:pPr>
        <w:pStyle w:val="Heading3"/>
      </w:pPr>
      <w:bookmarkStart w:id="31" w:name="Xa11593413ceafe9dedcd6316ac3372113889c42"/>
      <w:bookmarkEnd w:id="30"/>
      <w:r>
        <w:lastRenderedPageBreak/>
        <w:t>6</w:t>
      </w:r>
      <w:r>
        <w:t>.3 Geographi</w:t>
      </w:r>
      <w:r>
        <w:t>c Information System (GIS) Integration</w:t>
      </w:r>
    </w:p>
    <w:p w:rsidR="00B4682B" w:rsidRDefault="00CD2B6A">
      <w:pPr>
        <w:pStyle w:val="Compact"/>
        <w:numPr>
          <w:ilvl w:val="0"/>
          <w:numId w:val="6"/>
        </w:numPr>
      </w:pPr>
      <w:r>
        <w:t>Interactive mapping with issue visualization</w:t>
      </w:r>
    </w:p>
    <w:p w:rsidR="00B4682B" w:rsidRDefault="00CD2B6A">
      <w:pPr>
        <w:pStyle w:val="Compact"/>
        <w:numPr>
          <w:ilvl w:val="0"/>
          <w:numId w:val="6"/>
        </w:numPr>
      </w:pPr>
      <w:r>
        <w:t>Heat map generation for problem areas</w:t>
      </w:r>
    </w:p>
    <w:p w:rsidR="00B4682B" w:rsidRDefault="00CD2B6A">
      <w:pPr>
        <w:pStyle w:val="Compact"/>
        <w:numPr>
          <w:ilvl w:val="0"/>
          <w:numId w:val="6"/>
        </w:numPr>
      </w:pPr>
      <w:r>
        <w:t>Geographic clustering of similar issues</w:t>
      </w:r>
    </w:p>
    <w:p w:rsidR="00B4682B" w:rsidRDefault="00CD2B6A">
      <w:pPr>
        <w:pStyle w:val="Compact"/>
        <w:numPr>
          <w:ilvl w:val="0"/>
          <w:numId w:val="6"/>
        </w:numPr>
      </w:pPr>
      <w:r>
        <w:t>Route optimization for field workers</w:t>
      </w:r>
    </w:p>
    <w:p w:rsidR="00A36072" w:rsidRDefault="00A36072" w:rsidP="00A36072">
      <w:pPr>
        <w:pStyle w:val="Compact"/>
      </w:pPr>
      <w:r>
        <w:pict>
          <v:rect id="_x0000_i1032" style="width:0;height:1.5pt" o:hralign="center" o:hrstd="t" o:hr="t"/>
        </w:pict>
      </w:r>
    </w:p>
    <w:p w:rsidR="00B4682B" w:rsidRDefault="00CD2B6A">
      <w:pPr>
        <w:pStyle w:val="Heading2"/>
      </w:pPr>
      <w:bookmarkStart w:id="32" w:name="testing-and-validation"/>
      <w:bookmarkEnd w:id="28"/>
      <w:bookmarkEnd w:id="31"/>
      <w:r>
        <w:t>7. Testing and Validation</w:t>
      </w:r>
    </w:p>
    <w:p w:rsidR="00B4682B" w:rsidRDefault="00CD2B6A" w:rsidP="00321DB5">
      <w:pPr>
        <w:pStyle w:val="Heading3"/>
      </w:pPr>
      <w:bookmarkStart w:id="33" w:name="testing-methodology"/>
      <w:r>
        <w:t>7.1 Testing Methodology</w:t>
      </w:r>
    </w:p>
    <w:p w:rsidR="00B4682B" w:rsidRDefault="00CD2B6A">
      <w:pPr>
        <w:pStyle w:val="FirstParagraph"/>
        <w:rPr>
          <w:b/>
          <w:bCs/>
        </w:rPr>
      </w:pPr>
      <w:r>
        <w:rPr>
          <w:b/>
          <w:bCs/>
        </w:rPr>
        <w:t>U</w:t>
      </w:r>
      <w:r>
        <w:rPr>
          <w:b/>
          <w:bCs/>
        </w:rPr>
        <w:t>nit Testing:</w:t>
      </w:r>
    </w:p>
    <w:p w:rsidR="00321DB5" w:rsidRPr="00321DB5" w:rsidRDefault="00321DB5" w:rsidP="00321DB5">
      <w:pPr>
        <w:pStyle w:val="NormalWeb"/>
        <w:numPr>
          <w:ilvl w:val="0"/>
          <w:numId w:val="28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 xml:space="preserve">Jest framework for component testing </w:t>
      </w:r>
    </w:p>
    <w:p w:rsidR="00321DB5" w:rsidRPr="00321DB5" w:rsidRDefault="00321DB5" w:rsidP="00321DB5">
      <w:pPr>
        <w:pStyle w:val="NormalWeb"/>
        <w:numPr>
          <w:ilvl w:val="0"/>
          <w:numId w:val="28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 xml:space="preserve">90%+ code coverage requirement </w:t>
      </w:r>
    </w:p>
    <w:p w:rsidR="00321DB5" w:rsidRPr="00321DB5" w:rsidRDefault="00321DB5" w:rsidP="00321DB5">
      <w:pPr>
        <w:pStyle w:val="NormalWeb"/>
        <w:numPr>
          <w:ilvl w:val="0"/>
          <w:numId w:val="28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>Automated test execution in CI/CD pipeline</w:t>
      </w:r>
    </w:p>
    <w:p w:rsidR="00B4682B" w:rsidRDefault="00CD2B6A">
      <w:pPr>
        <w:pStyle w:val="BodyText"/>
      </w:pPr>
      <w:r>
        <w:rPr>
          <w:b/>
          <w:bCs/>
        </w:rPr>
        <w:t>I</w:t>
      </w:r>
      <w:r>
        <w:rPr>
          <w:b/>
          <w:bCs/>
        </w:rPr>
        <w:t>ntegration Testing:</w:t>
      </w:r>
      <w:r>
        <w:t xml:space="preserve"> </w:t>
      </w:r>
    </w:p>
    <w:p w:rsidR="00321DB5" w:rsidRPr="00321DB5" w:rsidRDefault="00321DB5" w:rsidP="00321DB5">
      <w:pPr>
        <w:pStyle w:val="NormalWeb"/>
        <w:numPr>
          <w:ilvl w:val="0"/>
          <w:numId w:val="29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 xml:space="preserve">API endpoint testing with Postman </w:t>
      </w:r>
    </w:p>
    <w:p w:rsidR="00321DB5" w:rsidRPr="00321DB5" w:rsidRDefault="00321DB5" w:rsidP="00321DB5">
      <w:pPr>
        <w:pStyle w:val="NormalWeb"/>
        <w:numPr>
          <w:ilvl w:val="0"/>
          <w:numId w:val="29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 xml:space="preserve">Database integration validation </w:t>
      </w:r>
    </w:p>
    <w:p w:rsidR="00321DB5" w:rsidRPr="00321DB5" w:rsidRDefault="00321DB5" w:rsidP="00321DB5">
      <w:pPr>
        <w:pStyle w:val="NormalWeb"/>
        <w:numPr>
          <w:ilvl w:val="0"/>
          <w:numId w:val="29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>Third-party service integration testing</w:t>
      </w:r>
    </w:p>
    <w:p w:rsidR="00B4682B" w:rsidRDefault="00CD2B6A">
      <w:pPr>
        <w:pStyle w:val="BodyText"/>
        <w:rPr>
          <w:b/>
          <w:bCs/>
        </w:rPr>
      </w:pPr>
      <w:r>
        <w:rPr>
          <w:b/>
          <w:bCs/>
        </w:rPr>
        <w:t>U</w:t>
      </w:r>
      <w:r>
        <w:rPr>
          <w:b/>
          <w:bCs/>
        </w:rPr>
        <w:t>ser Acceptance Testing</w:t>
      </w:r>
      <w:r w:rsidR="00321DB5">
        <w:rPr>
          <w:b/>
          <w:bCs/>
        </w:rPr>
        <w:t>:</w:t>
      </w:r>
    </w:p>
    <w:p w:rsidR="00321DB5" w:rsidRPr="00321DB5" w:rsidRDefault="00321DB5" w:rsidP="00321DB5">
      <w:pPr>
        <w:pStyle w:val="NormalWeb"/>
        <w:numPr>
          <w:ilvl w:val="0"/>
          <w:numId w:val="30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 xml:space="preserve">Stakeholder feedback sessions </w:t>
      </w:r>
    </w:p>
    <w:p w:rsidR="00321DB5" w:rsidRPr="00321DB5" w:rsidRDefault="00321DB5" w:rsidP="00321DB5">
      <w:pPr>
        <w:pStyle w:val="NormalWeb"/>
        <w:numPr>
          <w:ilvl w:val="0"/>
          <w:numId w:val="30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 xml:space="preserve">Usability testing with target users </w:t>
      </w:r>
    </w:p>
    <w:p w:rsidR="00321DB5" w:rsidRPr="00321DB5" w:rsidRDefault="00321DB5" w:rsidP="00321DB5">
      <w:pPr>
        <w:pStyle w:val="NormalWeb"/>
        <w:numPr>
          <w:ilvl w:val="0"/>
          <w:numId w:val="30"/>
        </w:numPr>
        <w:rPr>
          <w:rFonts w:asciiTheme="minorHAnsi" w:hAnsiTheme="minorHAnsi"/>
        </w:rPr>
      </w:pPr>
      <w:r w:rsidRPr="00321DB5">
        <w:rPr>
          <w:rFonts w:asciiTheme="minorHAnsi" w:hAnsiTheme="minorHAnsi"/>
        </w:rPr>
        <w:t>Performance testing under load</w:t>
      </w:r>
    </w:p>
    <w:p w:rsidR="00B4682B" w:rsidRDefault="00CD2B6A">
      <w:pPr>
        <w:pStyle w:val="Heading3"/>
      </w:pPr>
      <w:bookmarkStart w:id="34" w:name="performance-benchmarks"/>
      <w:bookmarkEnd w:id="33"/>
      <w:r>
        <w:t>7</w:t>
      </w:r>
      <w:r>
        <w:t>.2 Performance Benchmarks</w:t>
      </w:r>
    </w:p>
    <w:p w:rsidR="00B4682B" w:rsidRDefault="00CD2B6A">
      <w:pPr>
        <w:pStyle w:val="Compact"/>
        <w:numPr>
          <w:ilvl w:val="0"/>
          <w:numId w:val="7"/>
        </w:numPr>
      </w:pPr>
      <w:r>
        <w:t>Page load time: &lt; 2 seconds</w:t>
      </w:r>
    </w:p>
    <w:p w:rsidR="00B4682B" w:rsidRDefault="00CD2B6A">
      <w:pPr>
        <w:pStyle w:val="Compact"/>
        <w:numPr>
          <w:ilvl w:val="0"/>
          <w:numId w:val="7"/>
        </w:numPr>
      </w:pPr>
      <w:r>
        <w:t>API response time: &lt; 500ms</w:t>
      </w:r>
    </w:p>
    <w:p w:rsidR="00B4682B" w:rsidRDefault="00CD2B6A">
      <w:pPr>
        <w:pStyle w:val="Compact"/>
        <w:numPr>
          <w:ilvl w:val="0"/>
          <w:numId w:val="7"/>
        </w:numPr>
      </w:pPr>
      <w:r>
        <w:t>Real-time notification delivery: &lt; 100ms</w:t>
      </w:r>
    </w:p>
    <w:p w:rsidR="00B4682B" w:rsidRDefault="00CD2B6A">
      <w:pPr>
        <w:pStyle w:val="Compact"/>
        <w:numPr>
          <w:ilvl w:val="0"/>
          <w:numId w:val="7"/>
        </w:numPr>
      </w:pPr>
      <w:r>
        <w:t>System uptime: 99.9%</w:t>
      </w:r>
    </w:p>
    <w:p w:rsidR="00B4682B" w:rsidRDefault="00CD2B6A">
      <w:pPr>
        <w:pStyle w:val="Compact"/>
        <w:numPr>
          <w:ilvl w:val="0"/>
          <w:numId w:val="7"/>
        </w:numPr>
      </w:pPr>
      <w:r>
        <w:t>Concurrent user support: 10,000+</w:t>
      </w:r>
    </w:p>
    <w:p w:rsidR="00A36072" w:rsidRDefault="00A36072" w:rsidP="00A36072">
      <w:pPr>
        <w:pStyle w:val="Compact"/>
      </w:pPr>
      <w:r>
        <w:pict>
          <v:rect id="_x0000_i1033" style="width:0;height:1.5pt" o:hralign="center" o:hrstd="t" o:hr="t"/>
        </w:pict>
      </w:r>
    </w:p>
    <w:p w:rsidR="00B4682B" w:rsidRDefault="00CD2B6A">
      <w:pPr>
        <w:pStyle w:val="Heading2"/>
      </w:pPr>
      <w:bookmarkStart w:id="35" w:name="results-and-impact"/>
      <w:bookmarkEnd w:id="32"/>
      <w:bookmarkEnd w:id="34"/>
      <w:r>
        <w:t>8. Results and Impact</w:t>
      </w:r>
    </w:p>
    <w:p w:rsidR="00B4682B" w:rsidRDefault="00CD2B6A">
      <w:pPr>
        <w:pStyle w:val="Heading3"/>
      </w:pPr>
      <w:bookmarkStart w:id="36" w:name="system-capabilities"/>
      <w:r>
        <w:t>8.1 System Capabilities</w:t>
      </w:r>
    </w:p>
    <w:p w:rsidR="00B4682B" w:rsidRDefault="00CD2B6A">
      <w:pPr>
        <w:pStyle w:val="FirstParagraph"/>
      </w:pPr>
      <w:r>
        <w:t xml:space="preserve">The </w:t>
      </w:r>
      <w:proofErr w:type="spellStart"/>
      <w:r>
        <w:t>CivicConnect</w:t>
      </w:r>
      <w:proofErr w:type="spellEnd"/>
      <w:r>
        <w:t xml:space="preserve"> plat</w:t>
      </w:r>
      <w:r w:rsidR="00321DB5">
        <w:t>form successfully demonstrates:</w:t>
      </w:r>
    </w:p>
    <w:p w:rsidR="00321DB5" w:rsidRPr="00A577D7" w:rsidRDefault="00321DB5" w:rsidP="00321DB5">
      <w:pPr>
        <w:pStyle w:val="NormalWeb"/>
        <w:numPr>
          <w:ilvl w:val="0"/>
          <w:numId w:val="33"/>
        </w:numPr>
        <w:rPr>
          <w:rFonts w:asciiTheme="minorHAnsi" w:hAnsiTheme="minorHAnsi"/>
        </w:rPr>
      </w:pPr>
      <w:bookmarkStart w:id="37" w:name="expected-benefits"/>
      <w:bookmarkEnd w:id="36"/>
      <w:r w:rsidRPr="00A577D7">
        <w:rPr>
          <w:rFonts w:asciiTheme="minorHAnsi" w:hAnsiTheme="minorHAnsi"/>
        </w:rPr>
        <w:t xml:space="preserve">Efficient digital civic engagement </w:t>
      </w:r>
    </w:p>
    <w:p w:rsidR="00321DB5" w:rsidRPr="00A577D7" w:rsidRDefault="00321DB5" w:rsidP="00321DB5">
      <w:pPr>
        <w:pStyle w:val="NormalWeb"/>
        <w:numPr>
          <w:ilvl w:val="0"/>
          <w:numId w:val="33"/>
        </w:numPr>
        <w:rPr>
          <w:rFonts w:asciiTheme="minorHAnsi" w:hAnsiTheme="minorHAnsi"/>
        </w:rPr>
      </w:pPr>
      <w:r w:rsidRPr="00A577D7">
        <w:rPr>
          <w:rFonts w:asciiTheme="minorHAnsi" w:hAnsiTheme="minorHAnsi"/>
        </w:rPr>
        <w:t xml:space="preserve">Streamlined administrative processes </w:t>
      </w:r>
    </w:p>
    <w:p w:rsidR="00321DB5" w:rsidRPr="00A577D7" w:rsidRDefault="00321DB5" w:rsidP="00321DB5">
      <w:pPr>
        <w:pStyle w:val="NormalWeb"/>
        <w:numPr>
          <w:ilvl w:val="0"/>
          <w:numId w:val="33"/>
        </w:numPr>
        <w:rPr>
          <w:rFonts w:asciiTheme="minorHAnsi" w:hAnsiTheme="minorHAnsi"/>
        </w:rPr>
      </w:pPr>
      <w:r w:rsidRPr="00A577D7">
        <w:rPr>
          <w:rFonts w:asciiTheme="minorHAnsi" w:hAnsiTheme="minorHAnsi"/>
        </w:rPr>
        <w:lastRenderedPageBreak/>
        <w:t xml:space="preserve">Real-time communication capabilities </w:t>
      </w:r>
    </w:p>
    <w:p w:rsidR="00321DB5" w:rsidRPr="00A577D7" w:rsidRDefault="00321DB5" w:rsidP="00321DB5">
      <w:pPr>
        <w:pStyle w:val="NormalWeb"/>
        <w:numPr>
          <w:ilvl w:val="0"/>
          <w:numId w:val="33"/>
        </w:numPr>
        <w:rPr>
          <w:rFonts w:asciiTheme="minorHAnsi" w:hAnsiTheme="minorHAnsi"/>
        </w:rPr>
      </w:pPr>
      <w:r w:rsidRPr="00A577D7">
        <w:rPr>
          <w:rFonts w:asciiTheme="minorHAnsi" w:hAnsiTheme="minorHAnsi"/>
        </w:rPr>
        <w:t xml:space="preserve">Data-driven decision making tools </w:t>
      </w:r>
    </w:p>
    <w:p w:rsidR="00321DB5" w:rsidRPr="00A577D7" w:rsidRDefault="00321DB5" w:rsidP="00321DB5">
      <w:pPr>
        <w:pStyle w:val="NormalWeb"/>
        <w:numPr>
          <w:ilvl w:val="0"/>
          <w:numId w:val="33"/>
        </w:numPr>
        <w:rPr>
          <w:rFonts w:asciiTheme="minorHAnsi" w:hAnsiTheme="minorHAnsi"/>
        </w:rPr>
      </w:pPr>
      <w:r w:rsidRPr="00A577D7">
        <w:rPr>
          <w:rFonts w:asciiTheme="minorHAnsi" w:hAnsiTheme="minorHAnsi"/>
        </w:rPr>
        <w:t>Scalable and maintainable architecture</w:t>
      </w:r>
    </w:p>
    <w:p w:rsidR="00B4682B" w:rsidRDefault="00CD2B6A" w:rsidP="00321DB5">
      <w:pPr>
        <w:pStyle w:val="Heading3"/>
      </w:pPr>
      <w:r>
        <w:t>8.2 Expected Benefits</w:t>
      </w:r>
    </w:p>
    <w:p w:rsidR="00B4682B" w:rsidRDefault="00CD2B6A">
      <w:pPr>
        <w:pStyle w:val="FirstParagraph"/>
        <w:rPr>
          <w:b/>
          <w:bCs/>
        </w:rPr>
      </w:pPr>
      <w:r>
        <w:rPr>
          <w:b/>
          <w:bCs/>
        </w:rPr>
        <w:t>F</w:t>
      </w:r>
      <w:r>
        <w:rPr>
          <w:b/>
          <w:bCs/>
        </w:rPr>
        <w:t>or Citizens</w:t>
      </w:r>
      <w:r w:rsidR="00321DB5">
        <w:rPr>
          <w:b/>
          <w:bCs/>
        </w:rPr>
        <w:t>:</w:t>
      </w:r>
    </w:p>
    <w:p w:rsidR="00321DB5" w:rsidRDefault="00321DB5" w:rsidP="00321DB5">
      <w:pPr>
        <w:pStyle w:val="BodyText"/>
        <w:numPr>
          <w:ilvl w:val="0"/>
          <w:numId w:val="32"/>
        </w:numPr>
        <w:contextualSpacing/>
      </w:pPr>
      <w:r>
        <w:t>Improved access to municipal services</w:t>
      </w:r>
    </w:p>
    <w:p w:rsidR="00321DB5" w:rsidRDefault="00321DB5" w:rsidP="00321DB5">
      <w:pPr>
        <w:pStyle w:val="BodyText"/>
        <w:numPr>
          <w:ilvl w:val="0"/>
          <w:numId w:val="32"/>
        </w:numPr>
        <w:contextualSpacing/>
      </w:pPr>
      <w:r>
        <w:t>Transparent tracking of issue resolution</w:t>
      </w:r>
    </w:p>
    <w:p w:rsidR="00321DB5" w:rsidRDefault="00321DB5" w:rsidP="00321DB5">
      <w:pPr>
        <w:pStyle w:val="BodyText"/>
        <w:numPr>
          <w:ilvl w:val="0"/>
          <w:numId w:val="32"/>
        </w:numPr>
        <w:contextualSpacing/>
      </w:pPr>
      <w:r>
        <w:t>Enhanced communication with authorities</w:t>
      </w:r>
    </w:p>
    <w:p w:rsidR="00321DB5" w:rsidRDefault="00321DB5" w:rsidP="00321DB5">
      <w:pPr>
        <w:pStyle w:val="BodyText"/>
        <w:numPr>
          <w:ilvl w:val="0"/>
          <w:numId w:val="32"/>
        </w:numPr>
        <w:contextualSpacing/>
      </w:pPr>
      <w:r>
        <w:t>Increased civic engagement and participation</w:t>
      </w:r>
    </w:p>
    <w:p w:rsidR="00321DB5" w:rsidRPr="00321DB5" w:rsidRDefault="00321DB5" w:rsidP="00321DB5">
      <w:pPr>
        <w:pStyle w:val="BodyText"/>
        <w:contextualSpacing/>
      </w:pPr>
    </w:p>
    <w:p w:rsidR="00B4682B" w:rsidRDefault="00CD2B6A">
      <w:pPr>
        <w:pStyle w:val="BodyText"/>
      </w:pPr>
      <w:r>
        <w:rPr>
          <w:b/>
          <w:bCs/>
        </w:rPr>
        <w:t>For Municipal Authorities:</w:t>
      </w:r>
    </w:p>
    <w:p w:rsidR="00321DB5" w:rsidRDefault="00321DB5" w:rsidP="00A577D7">
      <w:pPr>
        <w:pStyle w:val="BodyText"/>
        <w:numPr>
          <w:ilvl w:val="0"/>
          <w:numId w:val="34"/>
        </w:numPr>
        <w:contextualSpacing/>
      </w:pPr>
      <w:r>
        <w:t>Efficient resource allocation</w:t>
      </w:r>
    </w:p>
    <w:p w:rsidR="00321DB5" w:rsidRDefault="00321DB5" w:rsidP="00A577D7">
      <w:pPr>
        <w:pStyle w:val="BodyText"/>
        <w:numPr>
          <w:ilvl w:val="0"/>
          <w:numId w:val="34"/>
        </w:numPr>
        <w:contextualSpacing/>
      </w:pPr>
      <w:r>
        <w:t>Data-driven policy making</w:t>
      </w:r>
    </w:p>
    <w:p w:rsidR="00321DB5" w:rsidRDefault="00321DB5" w:rsidP="00A577D7">
      <w:pPr>
        <w:pStyle w:val="BodyText"/>
        <w:numPr>
          <w:ilvl w:val="0"/>
          <w:numId w:val="34"/>
        </w:numPr>
        <w:contextualSpacing/>
      </w:pPr>
      <w:r>
        <w:t>Improved service delivery metrics</w:t>
      </w:r>
    </w:p>
    <w:p w:rsidR="00321DB5" w:rsidRDefault="00321DB5" w:rsidP="00A577D7">
      <w:pPr>
        <w:pStyle w:val="BodyText"/>
        <w:numPr>
          <w:ilvl w:val="0"/>
          <w:numId w:val="34"/>
        </w:numPr>
        <w:contextualSpacing/>
      </w:pPr>
      <w:r>
        <w:t>Enhanced citizen satisfaction</w:t>
      </w:r>
    </w:p>
    <w:p w:rsidR="00A577D7" w:rsidRDefault="00A577D7" w:rsidP="00A577D7">
      <w:pPr>
        <w:pStyle w:val="BodyText"/>
        <w:contextualSpacing/>
      </w:pPr>
    </w:p>
    <w:p w:rsidR="00B4682B" w:rsidRDefault="00CD2B6A">
      <w:pPr>
        <w:pStyle w:val="BodyText"/>
      </w:pPr>
      <w:r>
        <w:rPr>
          <w:b/>
          <w:bCs/>
        </w:rPr>
        <w:t>For Field Workers:</w:t>
      </w:r>
    </w:p>
    <w:p w:rsidR="00321DB5" w:rsidRDefault="00321DB5" w:rsidP="00A577D7">
      <w:pPr>
        <w:pStyle w:val="BodyText"/>
        <w:numPr>
          <w:ilvl w:val="0"/>
          <w:numId w:val="35"/>
        </w:numPr>
        <w:contextualSpacing/>
      </w:pPr>
      <w:r>
        <w:t>Streamlined task management</w:t>
      </w:r>
    </w:p>
    <w:p w:rsidR="00321DB5" w:rsidRDefault="00321DB5" w:rsidP="00A577D7">
      <w:pPr>
        <w:pStyle w:val="BodyText"/>
        <w:numPr>
          <w:ilvl w:val="0"/>
          <w:numId w:val="35"/>
        </w:numPr>
        <w:contextualSpacing/>
      </w:pPr>
      <w:r>
        <w:t>Real-time communication tools</w:t>
      </w:r>
    </w:p>
    <w:p w:rsidR="00321DB5" w:rsidRDefault="00321DB5" w:rsidP="00A577D7">
      <w:pPr>
        <w:pStyle w:val="BodyText"/>
        <w:numPr>
          <w:ilvl w:val="0"/>
          <w:numId w:val="35"/>
        </w:numPr>
        <w:contextualSpacing/>
      </w:pPr>
      <w:r>
        <w:t>Performance tracking capabilities</w:t>
      </w:r>
    </w:p>
    <w:p w:rsidR="00321DB5" w:rsidRDefault="00321DB5" w:rsidP="00A577D7">
      <w:pPr>
        <w:pStyle w:val="BodyText"/>
        <w:numPr>
          <w:ilvl w:val="0"/>
          <w:numId w:val="35"/>
        </w:numPr>
        <w:contextualSpacing/>
      </w:pPr>
      <w:r>
        <w:t>Mobile-optimized workflows</w:t>
      </w:r>
    </w:p>
    <w:p w:rsidR="00A36072" w:rsidRDefault="00A36072" w:rsidP="00A36072">
      <w:pPr>
        <w:pStyle w:val="BodyText"/>
        <w:contextualSpacing/>
      </w:pPr>
      <w:r>
        <w:pict>
          <v:rect id="_x0000_i1034" style="width:0;height:1.5pt" o:hralign="center" o:hrstd="t" o:hr="t"/>
        </w:pict>
      </w:r>
    </w:p>
    <w:p w:rsidR="00B4682B" w:rsidRDefault="00CD2B6A">
      <w:pPr>
        <w:pStyle w:val="Heading2"/>
      </w:pPr>
      <w:bookmarkStart w:id="38" w:name="future-work-and-enhancements"/>
      <w:bookmarkEnd w:id="35"/>
      <w:bookmarkEnd w:id="37"/>
      <w:r>
        <w:t>9. Future Work and Enhancements</w:t>
      </w:r>
    </w:p>
    <w:p w:rsidR="00B4682B" w:rsidRDefault="00CD2B6A">
      <w:pPr>
        <w:pStyle w:val="Heading3"/>
      </w:pPr>
      <w:bookmarkStart w:id="39" w:name="planned-enhancements"/>
      <w:r>
        <w:t>9.1 Planned Enhancements</w:t>
      </w:r>
    </w:p>
    <w:p w:rsidR="00B4682B" w:rsidRDefault="00CD2B6A">
      <w:pPr>
        <w:pStyle w:val="FirstParagraph"/>
        <w:rPr>
          <w:b/>
          <w:bCs/>
        </w:rPr>
      </w:pPr>
      <w:r>
        <w:rPr>
          <w:b/>
          <w:bCs/>
        </w:rPr>
        <w:t>Artificial Intelligence Integration</w:t>
      </w:r>
      <w:r w:rsidR="00A577D7">
        <w:rPr>
          <w:b/>
          <w:bCs/>
        </w:rPr>
        <w:t>:</w:t>
      </w:r>
    </w:p>
    <w:p w:rsidR="00A577D7" w:rsidRDefault="00A577D7" w:rsidP="00A577D7">
      <w:pPr>
        <w:pStyle w:val="BodyText"/>
        <w:numPr>
          <w:ilvl w:val="0"/>
          <w:numId w:val="38"/>
        </w:numPr>
        <w:contextualSpacing/>
      </w:pPr>
      <w:r>
        <w:t>Automated issue categorization using NLP</w:t>
      </w:r>
    </w:p>
    <w:p w:rsidR="00A577D7" w:rsidRDefault="00A577D7" w:rsidP="00A577D7">
      <w:pPr>
        <w:pStyle w:val="BodyText"/>
        <w:numPr>
          <w:ilvl w:val="0"/>
          <w:numId w:val="38"/>
        </w:numPr>
        <w:contextualSpacing/>
      </w:pPr>
      <w:proofErr w:type="spellStart"/>
      <w:r>
        <w:t>Chatbot</w:t>
      </w:r>
      <w:proofErr w:type="spellEnd"/>
      <w:r>
        <w:t xml:space="preserve"> for citizen support</w:t>
      </w:r>
    </w:p>
    <w:p w:rsidR="00A577D7" w:rsidRDefault="00A577D7" w:rsidP="00A577D7">
      <w:pPr>
        <w:pStyle w:val="BodyText"/>
        <w:numPr>
          <w:ilvl w:val="0"/>
          <w:numId w:val="38"/>
        </w:numPr>
        <w:contextualSpacing/>
      </w:pPr>
      <w:r>
        <w:t>Predictive maintenance scheduling</w:t>
      </w:r>
    </w:p>
    <w:p w:rsidR="00A577D7" w:rsidRDefault="00A577D7" w:rsidP="00A577D7">
      <w:pPr>
        <w:pStyle w:val="BodyText"/>
        <w:numPr>
          <w:ilvl w:val="0"/>
          <w:numId w:val="38"/>
        </w:numPr>
        <w:contextualSpacing/>
      </w:pPr>
      <w:r>
        <w:t>Smart resource allocation algorithms</w:t>
      </w:r>
    </w:p>
    <w:p w:rsidR="00A577D7" w:rsidRPr="00A577D7" w:rsidRDefault="00A577D7" w:rsidP="00A577D7">
      <w:pPr>
        <w:pStyle w:val="BodyText"/>
        <w:contextualSpacing/>
      </w:pPr>
    </w:p>
    <w:p w:rsidR="00A577D7" w:rsidRDefault="00CD2B6A">
      <w:pPr>
        <w:pStyle w:val="BodyText"/>
      </w:pPr>
      <w:r>
        <w:rPr>
          <w:b/>
          <w:bCs/>
        </w:rPr>
        <w:t>Mobile Application Development:</w:t>
      </w:r>
      <w:r>
        <w:t xml:space="preserve"> </w:t>
      </w:r>
    </w:p>
    <w:p w:rsidR="00A577D7" w:rsidRDefault="00A577D7" w:rsidP="00A577D7">
      <w:pPr>
        <w:pStyle w:val="BodyText"/>
        <w:numPr>
          <w:ilvl w:val="0"/>
          <w:numId w:val="37"/>
        </w:numPr>
        <w:contextualSpacing/>
      </w:pPr>
      <w:r>
        <w:t xml:space="preserve">Native </w:t>
      </w:r>
      <w:proofErr w:type="spellStart"/>
      <w:r>
        <w:t>iOS</w:t>
      </w:r>
      <w:proofErr w:type="spellEnd"/>
      <w:r>
        <w:t xml:space="preserve"> and Android applications</w:t>
      </w:r>
    </w:p>
    <w:p w:rsidR="00A577D7" w:rsidRDefault="00A577D7" w:rsidP="00A577D7">
      <w:pPr>
        <w:pStyle w:val="BodyText"/>
        <w:numPr>
          <w:ilvl w:val="0"/>
          <w:numId w:val="37"/>
        </w:numPr>
        <w:contextualSpacing/>
      </w:pPr>
      <w:r>
        <w:t>Offline functionality for remote areas</w:t>
      </w:r>
    </w:p>
    <w:p w:rsidR="00A577D7" w:rsidRDefault="00A577D7" w:rsidP="00A577D7">
      <w:pPr>
        <w:pStyle w:val="BodyText"/>
        <w:numPr>
          <w:ilvl w:val="0"/>
          <w:numId w:val="37"/>
        </w:numPr>
        <w:contextualSpacing/>
      </w:pPr>
      <w:r>
        <w:t>Push notification optimization</w:t>
      </w:r>
    </w:p>
    <w:p w:rsidR="00A577D7" w:rsidRDefault="00A577D7" w:rsidP="00A577D7">
      <w:pPr>
        <w:pStyle w:val="BodyText"/>
        <w:numPr>
          <w:ilvl w:val="0"/>
          <w:numId w:val="37"/>
        </w:numPr>
        <w:contextualSpacing/>
      </w:pPr>
      <w:r>
        <w:t>Camera and GPS integration</w:t>
      </w:r>
    </w:p>
    <w:p w:rsidR="00A577D7" w:rsidRDefault="00A577D7" w:rsidP="00A577D7">
      <w:pPr>
        <w:pStyle w:val="BodyText"/>
        <w:contextualSpacing/>
      </w:pPr>
    </w:p>
    <w:p w:rsidR="00B4682B" w:rsidRDefault="00CD2B6A">
      <w:pPr>
        <w:pStyle w:val="BodyText"/>
      </w:pPr>
      <w:r>
        <w:rPr>
          <w:b/>
          <w:bCs/>
        </w:rPr>
        <w:t>Advanced</w:t>
      </w:r>
      <w:r>
        <w:rPr>
          <w:b/>
          <w:bCs/>
        </w:rPr>
        <w:t xml:space="preserve"> Analytics:</w:t>
      </w:r>
      <w:r>
        <w:t xml:space="preserve"> </w:t>
      </w:r>
    </w:p>
    <w:p w:rsidR="00A577D7" w:rsidRDefault="00A577D7" w:rsidP="00A577D7">
      <w:pPr>
        <w:pStyle w:val="BodyText"/>
        <w:numPr>
          <w:ilvl w:val="0"/>
          <w:numId w:val="36"/>
        </w:numPr>
        <w:contextualSpacing/>
      </w:pPr>
      <w:r>
        <w:t>Machine learning for pattern recognition</w:t>
      </w:r>
    </w:p>
    <w:p w:rsidR="00A577D7" w:rsidRDefault="00A577D7" w:rsidP="00A577D7">
      <w:pPr>
        <w:pStyle w:val="BodyText"/>
        <w:numPr>
          <w:ilvl w:val="0"/>
          <w:numId w:val="36"/>
        </w:numPr>
        <w:contextualSpacing/>
      </w:pPr>
      <w:r>
        <w:lastRenderedPageBreak/>
        <w:t>Predictive analytics for issue forecasting</w:t>
      </w:r>
    </w:p>
    <w:p w:rsidR="00A577D7" w:rsidRDefault="00A577D7" w:rsidP="00A577D7">
      <w:pPr>
        <w:pStyle w:val="BodyText"/>
        <w:numPr>
          <w:ilvl w:val="0"/>
          <w:numId w:val="36"/>
        </w:numPr>
        <w:contextualSpacing/>
      </w:pPr>
      <w:r>
        <w:t>Sentiment analysis of citizen feedback</w:t>
      </w:r>
    </w:p>
    <w:p w:rsidR="00A577D7" w:rsidRDefault="00A577D7" w:rsidP="00A577D7">
      <w:pPr>
        <w:pStyle w:val="BodyText"/>
        <w:numPr>
          <w:ilvl w:val="0"/>
          <w:numId w:val="36"/>
        </w:numPr>
        <w:contextualSpacing/>
      </w:pPr>
      <w:r>
        <w:t>Performance benchmarking tools</w:t>
      </w:r>
    </w:p>
    <w:p w:rsidR="00B4682B" w:rsidRDefault="00CD2B6A">
      <w:pPr>
        <w:pStyle w:val="Heading3"/>
      </w:pPr>
      <w:bookmarkStart w:id="40" w:name="scalability-considerations"/>
      <w:bookmarkEnd w:id="39"/>
      <w:r>
        <w:t>9.2 Scalability Considerations</w:t>
      </w:r>
    </w:p>
    <w:p w:rsidR="00B4682B" w:rsidRDefault="00CD2B6A" w:rsidP="00A577D7">
      <w:pPr>
        <w:pStyle w:val="Compact"/>
        <w:numPr>
          <w:ilvl w:val="0"/>
          <w:numId w:val="8"/>
        </w:numPr>
        <w:ind w:hanging="475"/>
        <w:contextualSpacing/>
      </w:pPr>
      <w:r>
        <w:t>Microservices architecture implementation</w:t>
      </w:r>
    </w:p>
    <w:p w:rsidR="00B4682B" w:rsidRDefault="00CD2B6A" w:rsidP="00A577D7">
      <w:pPr>
        <w:pStyle w:val="Compact"/>
        <w:numPr>
          <w:ilvl w:val="0"/>
          <w:numId w:val="8"/>
        </w:numPr>
        <w:ind w:hanging="475"/>
        <w:contextualSpacing/>
      </w:pPr>
      <w:r>
        <w:t>Cloud-nat</w:t>
      </w:r>
      <w:r>
        <w:t>ive deployment strategies</w:t>
      </w:r>
    </w:p>
    <w:p w:rsidR="00B4682B" w:rsidRDefault="00CD2B6A" w:rsidP="00A577D7">
      <w:pPr>
        <w:pStyle w:val="Compact"/>
        <w:numPr>
          <w:ilvl w:val="0"/>
          <w:numId w:val="8"/>
        </w:numPr>
        <w:ind w:hanging="475"/>
        <w:contextualSpacing/>
      </w:pPr>
      <w:r>
        <w:t>Multi-tenant support for multiple municipalities</w:t>
      </w:r>
    </w:p>
    <w:p w:rsidR="00B4682B" w:rsidRDefault="00CD2B6A" w:rsidP="00A577D7">
      <w:pPr>
        <w:pStyle w:val="Compact"/>
        <w:numPr>
          <w:ilvl w:val="0"/>
          <w:numId w:val="8"/>
        </w:numPr>
        <w:ind w:hanging="475"/>
        <w:contextualSpacing/>
      </w:pPr>
      <w:r>
        <w:t>API gateway for third-party integrations</w:t>
      </w:r>
    </w:p>
    <w:p w:rsidR="00A36072" w:rsidRDefault="00A36072" w:rsidP="00A36072">
      <w:pPr>
        <w:pStyle w:val="Compact"/>
        <w:contextualSpacing/>
      </w:pPr>
      <w:r>
        <w:pict>
          <v:rect id="_x0000_i1035" style="width:0;height:1.5pt" o:hralign="center" o:hrstd="t" o:hr="t"/>
        </w:pict>
      </w:r>
    </w:p>
    <w:p w:rsidR="00B4682B" w:rsidRDefault="00CD2B6A">
      <w:pPr>
        <w:pStyle w:val="Heading2"/>
      </w:pPr>
      <w:bookmarkStart w:id="41" w:name="conclusion"/>
      <w:bookmarkEnd w:id="38"/>
      <w:bookmarkEnd w:id="40"/>
      <w:r>
        <w:t>10. Conclusion</w:t>
      </w:r>
    </w:p>
    <w:p w:rsidR="00B4682B" w:rsidRDefault="00CD2B6A">
      <w:pPr>
        <w:pStyle w:val="FirstParagraph"/>
      </w:pPr>
      <w:r>
        <w:t>CivicConnect represents a significant advancement in digital civic engagement technology. The platform successfully addresses</w:t>
      </w:r>
      <w:r>
        <w:t xml:space="preserve"> the challenges of traditional municipal service management through innovative use of modern web technologies, real-time communication, and advanced analytics. The comprehensive feature set, including citizen reporting, administrative management, and field</w:t>
      </w:r>
      <w:r>
        <w:t xml:space="preserve"> worker tools, provides a complete solution for municipal authorities seeking to improve service delivery and citizen engagement.</w:t>
      </w:r>
    </w:p>
    <w:p w:rsidR="00B4682B" w:rsidRDefault="00CD2B6A">
      <w:pPr>
        <w:pStyle w:val="BodyText"/>
      </w:pPr>
      <w:r>
        <w:t>The research demonstrates that digital platforms can significantly enhance the efficiency and transparency of municipal servic</w:t>
      </w:r>
      <w:r>
        <w:t>es while improving citizen satisfaction and engagement. The modular architecture and scalable design ensure that the platform can adapt to the evolving needs of municipal authorities and growing urban populations.</w:t>
      </w:r>
    </w:p>
    <w:p w:rsidR="00B4682B" w:rsidRDefault="00CD2B6A">
      <w:pPr>
        <w:pStyle w:val="BodyText"/>
      </w:pPr>
      <w:r>
        <w:t>Future work will focus on incorporating ar</w:t>
      </w:r>
      <w:r>
        <w:t>tificial intelligence capabilities, developing native mobile applications, and expanding the platform’s analytics and predictive capabilities. The success of CivicConnect provides a foundation for further research in digital governance and civic technology</w:t>
      </w:r>
      <w:r>
        <w:t xml:space="preserve"> solutions.</w:t>
      </w:r>
    </w:p>
    <w:p w:rsidR="00B4682B" w:rsidRDefault="00CD2B6A">
      <w:pPr>
        <w:pStyle w:val="Heading2"/>
      </w:pPr>
      <w:bookmarkStart w:id="42" w:name="references"/>
      <w:bookmarkEnd w:id="41"/>
      <w:r>
        <w:t>References</w:t>
      </w:r>
    </w:p>
    <w:p w:rsidR="00B4682B" w:rsidRDefault="00CD2B6A">
      <w:pPr>
        <w:numPr>
          <w:ilvl w:val="0"/>
          <w:numId w:val="9"/>
        </w:numPr>
      </w:pPr>
      <w:r>
        <w:t xml:space="preserve">Smith, J., Johnson, A., &amp; Williams, B. (2023). “Digital Transformation in Municipal Services: A Comprehensive Analysis.” </w:t>
      </w:r>
      <w:r>
        <w:rPr>
          <w:i/>
          <w:iCs/>
        </w:rPr>
        <w:t>Journal of Digital Governance</w:t>
      </w:r>
      <w:r>
        <w:t>, 15(3), 45-62.</w:t>
      </w:r>
    </w:p>
    <w:p w:rsidR="00B4682B" w:rsidRDefault="00CD2B6A">
      <w:pPr>
        <w:numPr>
          <w:ilvl w:val="0"/>
          <w:numId w:val="9"/>
        </w:numPr>
      </w:pPr>
      <w:r>
        <w:t>Johnson, M., &amp; Lee, S. (2022). “</w:t>
      </w:r>
      <w:r>
        <w:t xml:space="preserve">Real-time Communication in Public Services: Impact on Citizen Engagement.” </w:t>
      </w:r>
      <w:r>
        <w:rPr>
          <w:i/>
          <w:iCs/>
        </w:rPr>
        <w:t>Public Administration Technology Review</w:t>
      </w:r>
      <w:r>
        <w:t>, 8(2), 123-140.</w:t>
      </w:r>
    </w:p>
    <w:p w:rsidR="00B4682B" w:rsidRDefault="00CD2B6A">
      <w:pPr>
        <w:numPr>
          <w:ilvl w:val="0"/>
          <w:numId w:val="9"/>
        </w:numPr>
      </w:pPr>
      <w:r>
        <w:t xml:space="preserve">Brown, K., Davis, L., &amp; Wilson, R. (2023). “Civic Technology Platforms: Comparative Analysis and Best Practices.” </w:t>
      </w:r>
      <w:r>
        <w:rPr>
          <w:i/>
          <w:iCs/>
        </w:rPr>
        <w:t>Internation</w:t>
      </w:r>
      <w:r>
        <w:rPr>
          <w:i/>
          <w:iCs/>
        </w:rPr>
        <w:t>al Conference on E-Government</w:t>
      </w:r>
      <w:r>
        <w:t>, 234-251.</w:t>
      </w:r>
    </w:p>
    <w:p w:rsidR="00B4682B" w:rsidRDefault="00CD2B6A">
      <w:pPr>
        <w:numPr>
          <w:ilvl w:val="0"/>
          <w:numId w:val="9"/>
        </w:numPr>
      </w:pPr>
      <w:r>
        <w:t xml:space="preserve">Garcia, P., &amp; Martinez, C. (2022). “Mobile-First Approaches in Municipal Service Delivery.” </w:t>
      </w:r>
      <w:r>
        <w:rPr>
          <w:i/>
          <w:iCs/>
        </w:rPr>
        <w:t>Smart Cities Journal</w:t>
      </w:r>
      <w:r>
        <w:t>, 12(4), 78-95.</w:t>
      </w:r>
    </w:p>
    <w:p w:rsidR="00B4682B" w:rsidRDefault="00CD2B6A">
      <w:pPr>
        <w:numPr>
          <w:ilvl w:val="0"/>
          <w:numId w:val="9"/>
        </w:numPr>
      </w:pPr>
      <w:r>
        <w:t>Thompson, D., Anderson, E., &amp; Clark, F. (2023). “Data Analytics in Municipal Management:</w:t>
      </w:r>
      <w:r>
        <w:t xml:space="preserve"> Trends and Applications.” </w:t>
      </w:r>
      <w:r>
        <w:rPr>
          <w:i/>
          <w:iCs/>
        </w:rPr>
        <w:t>Urban Technology Quarterly</w:t>
      </w:r>
      <w:r>
        <w:t>, 7(1), 12-28.</w:t>
      </w:r>
    </w:p>
    <w:p w:rsidR="00B4682B" w:rsidRDefault="00CD2B6A">
      <w:r>
        <w:pict>
          <v:rect id="_x0000_i1026" style="width:0;height:1.5pt" o:hralign="center" o:hrstd="t" o:hr="t"/>
        </w:pict>
      </w:r>
    </w:p>
    <w:bookmarkEnd w:id="0"/>
    <w:bookmarkEnd w:id="42"/>
    <w:p w:rsidR="00A577D7" w:rsidRPr="00A577D7" w:rsidRDefault="00A577D7" w:rsidP="00A577D7">
      <w:pPr>
        <w:pStyle w:val="NormalWeb"/>
        <w:numPr>
          <w:ilvl w:val="0"/>
          <w:numId w:val="39"/>
        </w:numPr>
        <w:rPr>
          <w:rFonts w:asciiTheme="minorHAnsi" w:hAnsiTheme="minorHAnsi"/>
          <w:sz w:val="28"/>
          <w:szCs w:val="28"/>
        </w:rPr>
      </w:pPr>
      <w:r w:rsidRPr="00A577D7">
        <w:rPr>
          <w:rFonts w:asciiTheme="minorHAnsi" w:hAnsiTheme="minorHAnsi"/>
          <w:b/>
          <w:bCs/>
          <w:sz w:val="28"/>
          <w:szCs w:val="28"/>
        </w:rPr>
        <w:lastRenderedPageBreak/>
        <w:t>Authors</w:t>
      </w:r>
      <w:r w:rsidRPr="00A577D7">
        <w:rPr>
          <w:rFonts w:asciiTheme="minorHAnsi" w:hAnsiTheme="minorHAnsi"/>
          <w:sz w:val="28"/>
          <w:szCs w:val="28"/>
        </w:rPr>
        <w:t xml:space="preserve">: Ranjan Kumar Pandit </w:t>
      </w:r>
    </w:p>
    <w:p w:rsidR="00A577D7" w:rsidRPr="00A577D7" w:rsidRDefault="00A577D7" w:rsidP="00A577D7">
      <w:pPr>
        <w:pStyle w:val="NormalWeb"/>
        <w:numPr>
          <w:ilvl w:val="0"/>
          <w:numId w:val="39"/>
        </w:numPr>
        <w:rPr>
          <w:rFonts w:asciiTheme="minorHAnsi" w:hAnsiTheme="minorHAnsi"/>
          <w:sz w:val="28"/>
          <w:szCs w:val="28"/>
        </w:rPr>
      </w:pPr>
      <w:r w:rsidRPr="00A577D7">
        <w:rPr>
          <w:rFonts w:asciiTheme="minorHAnsi" w:hAnsiTheme="minorHAnsi"/>
          <w:b/>
          <w:bCs/>
          <w:sz w:val="28"/>
          <w:szCs w:val="28"/>
        </w:rPr>
        <w:t>Affiliation</w:t>
      </w:r>
      <w:r w:rsidRPr="00A577D7">
        <w:rPr>
          <w:rFonts w:asciiTheme="minorHAnsi" w:hAnsiTheme="minorHAnsi"/>
          <w:sz w:val="28"/>
          <w:szCs w:val="28"/>
        </w:rPr>
        <w:t>: Departm</w:t>
      </w:r>
      <w:r w:rsidRPr="00A577D7">
        <w:rPr>
          <w:rFonts w:asciiTheme="minorHAnsi" w:hAnsiTheme="minorHAnsi"/>
          <w:sz w:val="28"/>
          <w:szCs w:val="28"/>
        </w:rPr>
        <w:t>ent of Computer Science, Rajiv G</w:t>
      </w:r>
      <w:r w:rsidRPr="00A577D7">
        <w:rPr>
          <w:rFonts w:asciiTheme="minorHAnsi" w:hAnsiTheme="minorHAnsi"/>
          <w:sz w:val="28"/>
          <w:szCs w:val="28"/>
        </w:rPr>
        <w:t>andhi Institute of Petroleum Techno</w:t>
      </w:r>
      <w:r w:rsidRPr="00A577D7">
        <w:rPr>
          <w:rFonts w:asciiTheme="minorHAnsi" w:hAnsiTheme="minorHAnsi"/>
          <w:sz w:val="28"/>
          <w:szCs w:val="28"/>
        </w:rPr>
        <w:t>l</w:t>
      </w:r>
      <w:r w:rsidRPr="00A577D7">
        <w:rPr>
          <w:rFonts w:asciiTheme="minorHAnsi" w:hAnsiTheme="minorHAnsi"/>
          <w:sz w:val="28"/>
          <w:szCs w:val="28"/>
        </w:rPr>
        <w:t xml:space="preserve">ogy </w:t>
      </w:r>
    </w:p>
    <w:p w:rsidR="00A577D7" w:rsidRPr="00A577D7" w:rsidRDefault="00A577D7" w:rsidP="00A577D7">
      <w:pPr>
        <w:pStyle w:val="NormalWeb"/>
        <w:numPr>
          <w:ilvl w:val="0"/>
          <w:numId w:val="39"/>
        </w:numPr>
        <w:rPr>
          <w:rFonts w:asciiTheme="minorHAnsi" w:hAnsiTheme="minorHAnsi"/>
          <w:sz w:val="28"/>
          <w:szCs w:val="28"/>
        </w:rPr>
      </w:pPr>
      <w:r w:rsidRPr="00A577D7">
        <w:rPr>
          <w:rFonts w:asciiTheme="minorHAnsi" w:hAnsiTheme="minorHAnsi"/>
          <w:b/>
          <w:bCs/>
          <w:sz w:val="28"/>
          <w:szCs w:val="28"/>
        </w:rPr>
        <w:t>Contact</w:t>
      </w:r>
      <w:r w:rsidRPr="00A577D7">
        <w:rPr>
          <w:rFonts w:asciiTheme="minorHAnsi" w:hAnsiTheme="minorHAnsi"/>
          <w:sz w:val="28"/>
          <w:szCs w:val="28"/>
        </w:rPr>
        <w:t xml:space="preserve">: 22it3037@rgipt.ac.in </w:t>
      </w:r>
    </w:p>
    <w:p w:rsidR="00A577D7" w:rsidRPr="00A577D7" w:rsidRDefault="00A577D7" w:rsidP="00A577D7">
      <w:pPr>
        <w:pStyle w:val="NormalWeb"/>
        <w:numPr>
          <w:ilvl w:val="0"/>
          <w:numId w:val="39"/>
        </w:numPr>
        <w:rPr>
          <w:rFonts w:asciiTheme="minorHAnsi" w:hAnsiTheme="minorHAnsi"/>
          <w:sz w:val="28"/>
          <w:szCs w:val="28"/>
        </w:rPr>
      </w:pPr>
      <w:r w:rsidRPr="00A577D7">
        <w:rPr>
          <w:rFonts w:asciiTheme="minorHAnsi" w:hAnsiTheme="minorHAnsi"/>
          <w:b/>
          <w:bCs/>
          <w:sz w:val="28"/>
          <w:szCs w:val="28"/>
        </w:rPr>
        <w:t>Mentor</w:t>
      </w:r>
      <w:r w:rsidRPr="00A577D7">
        <w:rPr>
          <w:rFonts w:asciiTheme="minorHAnsi" w:hAnsiTheme="minorHAnsi"/>
          <w:sz w:val="28"/>
          <w:szCs w:val="28"/>
        </w:rPr>
        <w:t xml:space="preserve">: Dr. </w:t>
      </w:r>
      <w:proofErr w:type="spellStart"/>
      <w:r w:rsidRPr="00A577D7">
        <w:rPr>
          <w:rFonts w:asciiTheme="minorHAnsi" w:hAnsiTheme="minorHAnsi"/>
          <w:sz w:val="28"/>
          <w:szCs w:val="28"/>
        </w:rPr>
        <w:t>Akash</w:t>
      </w:r>
      <w:proofErr w:type="spellEnd"/>
      <w:r w:rsidRPr="00A577D7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A577D7">
        <w:rPr>
          <w:rFonts w:asciiTheme="minorHAnsi" w:hAnsiTheme="minorHAnsi"/>
          <w:sz w:val="28"/>
          <w:szCs w:val="28"/>
        </w:rPr>
        <w:t>Yadav</w:t>
      </w:r>
      <w:proofErr w:type="spellEnd"/>
      <w:r w:rsidRPr="00A577D7">
        <w:rPr>
          <w:rFonts w:asciiTheme="minorHAnsi" w:hAnsiTheme="minorHAnsi"/>
          <w:sz w:val="28"/>
          <w:szCs w:val="28"/>
        </w:rPr>
        <w:t xml:space="preserve">, Department of Computer Science, RGIPT </w:t>
      </w:r>
    </w:p>
    <w:p w:rsidR="00A577D7" w:rsidRPr="00A577D7" w:rsidRDefault="00A577D7" w:rsidP="00A577D7">
      <w:pPr>
        <w:pStyle w:val="NormalWeb"/>
        <w:numPr>
          <w:ilvl w:val="0"/>
          <w:numId w:val="39"/>
        </w:numPr>
        <w:rPr>
          <w:rFonts w:asciiTheme="minorHAnsi" w:hAnsiTheme="minorHAnsi"/>
          <w:sz w:val="28"/>
          <w:szCs w:val="28"/>
        </w:rPr>
      </w:pPr>
      <w:r w:rsidRPr="00A577D7">
        <w:rPr>
          <w:rFonts w:asciiTheme="minorHAnsi" w:hAnsiTheme="minorHAnsi"/>
          <w:b/>
          <w:bCs/>
          <w:sz w:val="28"/>
          <w:szCs w:val="28"/>
        </w:rPr>
        <w:t>Version</w:t>
      </w:r>
      <w:r w:rsidRPr="00A577D7">
        <w:rPr>
          <w:rFonts w:asciiTheme="minorHAnsi" w:hAnsiTheme="minorHAnsi"/>
          <w:sz w:val="28"/>
          <w:szCs w:val="28"/>
        </w:rPr>
        <w:t>: 1.0</w:t>
      </w:r>
    </w:p>
    <w:p w:rsidR="00B4682B" w:rsidRDefault="00B4682B" w:rsidP="00A577D7">
      <w:pPr>
        <w:pStyle w:val="FirstParagraph"/>
      </w:pPr>
    </w:p>
    <w:sectPr w:rsidR="00B468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2B6A" w:rsidRDefault="00CD2B6A">
      <w:pPr>
        <w:spacing w:after="0"/>
      </w:pPr>
      <w:r>
        <w:separator/>
      </w:r>
    </w:p>
  </w:endnote>
  <w:endnote w:type="continuationSeparator" w:id="0">
    <w:p w:rsidR="00CD2B6A" w:rsidRDefault="00CD2B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auto"/>
    <w:pitch w:val="variable"/>
    <w:sig w:usb0="00008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2B6A" w:rsidRDefault="00CD2B6A">
      <w:r>
        <w:separator/>
      </w:r>
    </w:p>
  </w:footnote>
  <w:footnote w:type="continuationSeparator" w:id="0">
    <w:p w:rsidR="00CD2B6A" w:rsidRDefault="00CD2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D4CC4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E2C1E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885806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C8E677B"/>
    <w:multiLevelType w:val="hybridMultilevel"/>
    <w:tmpl w:val="3608246E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8D0E63"/>
    <w:multiLevelType w:val="hybridMultilevel"/>
    <w:tmpl w:val="1BFE6214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F784F"/>
    <w:multiLevelType w:val="hybridMultilevel"/>
    <w:tmpl w:val="709C6CD4"/>
    <w:lvl w:ilvl="0" w:tplc="75688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FD27B4"/>
    <w:multiLevelType w:val="hybridMultilevel"/>
    <w:tmpl w:val="CB6ED5AC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471B1A"/>
    <w:multiLevelType w:val="hybridMultilevel"/>
    <w:tmpl w:val="DBF04736"/>
    <w:lvl w:ilvl="0" w:tplc="75688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8E6A2B"/>
    <w:multiLevelType w:val="hybridMultilevel"/>
    <w:tmpl w:val="8B9EB53E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B84E88"/>
    <w:multiLevelType w:val="hybridMultilevel"/>
    <w:tmpl w:val="F9C6AAB8"/>
    <w:lvl w:ilvl="0" w:tplc="0040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6E1011"/>
    <w:multiLevelType w:val="hybridMultilevel"/>
    <w:tmpl w:val="09207F50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AD6CD3"/>
    <w:multiLevelType w:val="hybridMultilevel"/>
    <w:tmpl w:val="7590B778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D65200"/>
    <w:multiLevelType w:val="hybridMultilevel"/>
    <w:tmpl w:val="460486B4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2A1832"/>
    <w:multiLevelType w:val="hybridMultilevel"/>
    <w:tmpl w:val="C4DE24C4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DB347A3"/>
    <w:multiLevelType w:val="hybridMultilevel"/>
    <w:tmpl w:val="CBD2B4BE"/>
    <w:lvl w:ilvl="0" w:tplc="75688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F91218"/>
    <w:multiLevelType w:val="hybridMultilevel"/>
    <w:tmpl w:val="95F43918"/>
    <w:lvl w:ilvl="0" w:tplc="75688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FB007A"/>
    <w:multiLevelType w:val="hybridMultilevel"/>
    <w:tmpl w:val="04601C5E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74369D"/>
    <w:multiLevelType w:val="hybridMultilevel"/>
    <w:tmpl w:val="C8DAEB92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850310"/>
    <w:multiLevelType w:val="multilevel"/>
    <w:tmpl w:val="404C1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7022502"/>
    <w:multiLevelType w:val="hybridMultilevel"/>
    <w:tmpl w:val="D69248D6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3A3D34"/>
    <w:multiLevelType w:val="hybridMultilevel"/>
    <w:tmpl w:val="4E32516E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CCB1F29"/>
    <w:multiLevelType w:val="hybridMultilevel"/>
    <w:tmpl w:val="64C693F8"/>
    <w:lvl w:ilvl="0" w:tplc="75688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317FA1"/>
    <w:multiLevelType w:val="hybridMultilevel"/>
    <w:tmpl w:val="251857E2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4E74029"/>
    <w:multiLevelType w:val="hybridMultilevel"/>
    <w:tmpl w:val="379A58B4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6010D5E"/>
    <w:multiLevelType w:val="hybridMultilevel"/>
    <w:tmpl w:val="2696D33A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E124A6"/>
    <w:multiLevelType w:val="hybridMultilevel"/>
    <w:tmpl w:val="3EE65232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B91C0C"/>
    <w:multiLevelType w:val="hybridMultilevel"/>
    <w:tmpl w:val="550C3ECC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E237FCF"/>
    <w:multiLevelType w:val="hybridMultilevel"/>
    <w:tmpl w:val="92A2B704"/>
    <w:lvl w:ilvl="0" w:tplc="ABE85A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BE4600"/>
    <w:multiLevelType w:val="hybridMultilevel"/>
    <w:tmpl w:val="7A8A5E18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931ED5"/>
    <w:multiLevelType w:val="hybridMultilevel"/>
    <w:tmpl w:val="02ACF636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0F3759B"/>
    <w:multiLevelType w:val="hybridMultilevel"/>
    <w:tmpl w:val="BB789F12"/>
    <w:lvl w:ilvl="0" w:tplc="0B44A9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B651A33"/>
    <w:multiLevelType w:val="hybridMultilevel"/>
    <w:tmpl w:val="7F4C0562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C0F2EF6"/>
    <w:multiLevelType w:val="hybridMultilevel"/>
    <w:tmpl w:val="EA86983A"/>
    <w:lvl w:ilvl="0" w:tplc="7ED63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FD0710"/>
    <w:multiLevelType w:val="hybridMultilevel"/>
    <w:tmpl w:val="306AE05A"/>
    <w:lvl w:ilvl="0" w:tplc="756887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6064B0"/>
    <w:multiLevelType w:val="hybridMultilevel"/>
    <w:tmpl w:val="EB34DF5C"/>
    <w:lvl w:ilvl="0" w:tplc="6EB8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9"/>
  </w:num>
  <w:num w:numId="12">
    <w:abstractNumId w:val="32"/>
  </w:num>
  <w:num w:numId="13">
    <w:abstractNumId w:val="30"/>
  </w:num>
  <w:num w:numId="14">
    <w:abstractNumId w:val="14"/>
  </w:num>
  <w:num w:numId="15">
    <w:abstractNumId w:val="33"/>
  </w:num>
  <w:num w:numId="16">
    <w:abstractNumId w:val="7"/>
  </w:num>
  <w:num w:numId="17">
    <w:abstractNumId w:val="18"/>
  </w:num>
  <w:num w:numId="18">
    <w:abstractNumId w:val="21"/>
  </w:num>
  <w:num w:numId="19">
    <w:abstractNumId w:val="5"/>
  </w:num>
  <w:num w:numId="20">
    <w:abstractNumId w:val="15"/>
  </w:num>
  <w:num w:numId="21">
    <w:abstractNumId w:val="23"/>
  </w:num>
  <w:num w:numId="22">
    <w:abstractNumId w:val="17"/>
  </w:num>
  <w:num w:numId="23">
    <w:abstractNumId w:val="22"/>
  </w:num>
  <w:num w:numId="24">
    <w:abstractNumId w:val="28"/>
  </w:num>
  <w:num w:numId="25">
    <w:abstractNumId w:val="6"/>
  </w:num>
  <w:num w:numId="26">
    <w:abstractNumId w:val="8"/>
  </w:num>
  <w:num w:numId="27">
    <w:abstractNumId w:val="4"/>
  </w:num>
  <w:num w:numId="28">
    <w:abstractNumId w:val="25"/>
  </w:num>
  <w:num w:numId="29">
    <w:abstractNumId w:val="24"/>
  </w:num>
  <w:num w:numId="30">
    <w:abstractNumId w:val="34"/>
  </w:num>
  <w:num w:numId="31">
    <w:abstractNumId w:val="31"/>
  </w:num>
  <w:num w:numId="32">
    <w:abstractNumId w:val="11"/>
  </w:num>
  <w:num w:numId="33">
    <w:abstractNumId w:val="10"/>
  </w:num>
  <w:num w:numId="34">
    <w:abstractNumId w:val="16"/>
  </w:num>
  <w:num w:numId="35">
    <w:abstractNumId w:val="26"/>
  </w:num>
  <w:num w:numId="36">
    <w:abstractNumId w:val="29"/>
  </w:num>
  <w:num w:numId="37">
    <w:abstractNumId w:val="12"/>
  </w:num>
  <w:num w:numId="38">
    <w:abstractNumId w:val="19"/>
  </w:num>
  <w:num w:numId="39">
    <w:abstractNumId w:val="13"/>
  </w:num>
  <w:num w:numId="40">
    <w:abstractNumId w:val="3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682B"/>
    <w:rsid w:val="000279FF"/>
    <w:rsid w:val="000F290B"/>
    <w:rsid w:val="00321DB5"/>
    <w:rsid w:val="00A36072"/>
    <w:rsid w:val="00A577D7"/>
    <w:rsid w:val="00B4682B"/>
    <w:rsid w:val="00CD2B6A"/>
    <w:rsid w:val="00FC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105FC7A-7AD7-4D68-9D9B-7A9DE36CE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F290B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i-IN"/>
    </w:rPr>
  </w:style>
  <w:style w:type="paragraph" w:styleId="ListParagraph">
    <w:name w:val="List Paragraph"/>
    <w:basedOn w:val="Normal"/>
    <w:rsid w:val="000F290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FC78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C785F"/>
  </w:style>
  <w:style w:type="paragraph" w:styleId="Footer">
    <w:name w:val="footer"/>
    <w:basedOn w:val="Normal"/>
    <w:link w:val="FooterChar"/>
    <w:unhideWhenUsed/>
    <w:rsid w:val="00FC785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C7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947</Words>
  <Characters>1110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jan Pandit</dc:creator>
  <cp:keywords/>
  <cp:lastModifiedBy>Ranjan Pandit</cp:lastModifiedBy>
  <cp:revision>3</cp:revision>
  <cp:lastPrinted>2025-05-30T10:04:00Z</cp:lastPrinted>
  <dcterms:created xsi:type="dcterms:W3CDTF">2025-05-30T10:04:00Z</dcterms:created>
  <dcterms:modified xsi:type="dcterms:W3CDTF">2025-05-30T10:05:00Z</dcterms:modified>
</cp:coreProperties>
</file>